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444EE3E0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4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BF0C7B9" w14:textId="6264E0B8" w:rsidR="00AA3834" w:rsidRPr="00E502E9" w:rsidRDefault="00E502E9" w:rsidP="00AA3834">
      <w:pPr>
        <w:tabs>
          <w:tab w:val="left" w:pos="3940"/>
        </w:tabs>
        <w:rPr>
          <w:rFonts w:ascii="Cambria" w:hAnsi="Cambria"/>
          <w:sz w:val="28"/>
          <w:szCs w:val="28"/>
        </w:rPr>
      </w:pPr>
      <w:r w:rsidRPr="00E502E9">
        <w:rPr>
          <w:rFonts w:ascii="Cambria" w:hAnsi="Cambria" w:cs="Tahoma"/>
          <w:sz w:val="72"/>
          <w:szCs w:val="72"/>
          <w:lang w:val="vi-VN"/>
        </w:rPr>
        <w:t>Multiplexers</w:t>
      </w: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095ACD4B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name: </w:t>
      </w:r>
      <w:r w:rsidR="001633ED">
        <w:rPr>
          <w:rFonts w:ascii="Cambria" w:hAnsi="Cambria"/>
          <w:sz w:val="28"/>
        </w:rPr>
        <w:t>Nguyễn Minh Đức</w:t>
      </w:r>
    </w:p>
    <w:p w14:paraId="62177CC5" w14:textId="5411EA1E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1633ED">
        <w:rPr>
          <w:rFonts w:ascii="Cambria" w:hAnsi="Cambria"/>
          <w:sz w:val="28"/>
        </w:rPr>
        <w:t>EEACIU22168</w:t>
      </w:r>
    </w:p>
    <w:p w14:paraId="3A1A6D21" w14:textId="77B4F14D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Class: </w:t>
      </w:r>
      <w:r w:rsidR="001633ED">
        <w:rPr>
          <w:rFonts w:ascii="Cambria" w:hAnsi="Cambria"/>
          <w:sz w:val="28"/>
        </w:rPr>
        <w:t>Monday</w:t>
      </w:r>
    </w:p>
    <w:p w14:paraId="22D9637B" w14:textId="4A90B9A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Date: </w:t>
      </w:r>
      <w:r w:rsidR="001633ED">
        <w:rPr>
          <w:rFonts w:ascii="Cambria" w:hAnsi="Cambria"/>
          <w:sz w:val="28"/>
        </w:rPr>
        <w:t>20/5/2024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292C017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>Understand and d</w:t>
      </w:r>
      <w:r w:rsidR="000B718F" w:rsidRPr="00942AC0">
        <w:rPr>
          <w:b w:val="0"/>
          <w:color w:val="000000"/>
          <w:lang w:val="vi-VN"/>
        </w:rPr>
        <w:t>esign a multiplexer.</w:t>
      </w:r>
    </w:p>
    <w:p w14:paraId="524AB6D5" w14:textId="01A652E7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>Use a multiplexer and design/implement a circuit based on a function definition.</w:t>
      </w:r>
    </w:p>
    <w:p w14:paraId="64C70750" w14:textId="40179F6A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>Design combinational circuits using MUX.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63386507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9C76A1">
        <w:rPr>
          <w:bCs w:val="0"/>
        </w:rPr>
        <w:t>Design multiplexer using logic gates</w:t>
      </w:r>
    </w:p>
    <w:p w14:paraId="77A5EF1C" w14:textId="77777777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9C76A1" w:rsidRPr="009C76A1">
        <w:rPr>
          <w:bCs w:val="0"/>
        </w:rPr>
        <w:t>Design 2-to-1 multiplexer using logic gates:</w:t>
      </w:r>
    </w:p>
    <w:p w14:paraId="16B46F75" w14:textId="0EAAAEB9" w:rsidR="0026624F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A 2-to-1 multiplexer has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and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 xml:space="preserve"> are the two inputs, S is the selector input, and Y is the output. When S = 0 then Y =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but when S = 1 then Y =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>.</w:t>
      </w:r>
      <w:r w:rsidR="000B718F">
        <w:rPr>
          <w:b w:val="0"/>
        </w:rPr>
        <w:t xml:space="preserve"> The Figure 1 shows</w:t>
      </w:r>
      <w:bookmarkStart w:id="0" w:name="_Hlk86049482"/>
      <w:r w:rsidR="000B718F">
        <w:rPr>
          <w:b w:val="0"/>
        </w:rPr>
        <w:t xml:space="preserve"> the illustration of MUX 2-1.</w:t>
      </w:r>
      <w:bookmarkEnd w:id="0"/>
    </w:p>
    <w:p w14:paraId="5F8E77DB" w14:textId="77777777" w:rsidR="009C76A1" w:rsidRDefault="009C76A1" w:rsidP="004A200E">
      <w:pPr>
        <w:spacing w:line="360" w:lineRule="auto"/>
        <w:jc w:val="both"/>
        <w:rPr>
          <w:bCs w:val="0"/>
        </w:rPr>
      </w:pPr>
    </w:p>
    <w:p w14:paraId="0A96F579" w14:textId="44FDB2DE" w:rsidR="009C76A1" w:rsidRDefault="009C76A1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D354C6" wp14:editId="212A11DE">
                <wp:simplePos x="0" y="0"/>
                <wp:positionH relativeFrom="column">
                  <wp:posOffset>3252008</wp:posOffset>
                </wp:positionH>
                <wp:positionV relativeFrom="paragraph">
                  <wp:posOffset>434455</wp:posOffset>
                </wp:positionV>
                <wp:extent cx="506961" cy="0"/>
                <wp:effectExtent l="0" t="76200" r="2667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961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17FF4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56.05pt;margin-top:34.2pt;width:39.9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AE79906" wp14:editId="665B9AE5">
                <wp:simplePos x="0" y="0"/>
                <wp:positionH relativeFrom="column">
                  <wp:posOffset>2852593</wp:posOffset>
                </wp:positionH>
                <wp:positionV relativeFrom="paragraph">
                  <wp:posOffset>905221</wp:posOffset>
                </wp:positionV>
                <wp:extent cx="0" cy="158462"/>
                <wp:effectExtent l="76200" t="38100" r="57150" b="1333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5846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E950BA" id="Straight Arrow Connector 21" o:spid="_x0000_s1026" type="#_x0000_t32" style="position:absolute;margin-left:224.6pt;margin-top:71.3pt;width:0;height:12.5pt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9632324" wp14:editId="0EB2F757">
                <wp:simplePos x="0" y="0"/>
                <wp:positionH relativeFrom="column">
                  <wp:posOffset>2067560</wp:posOffset>
                </wp:positionH>
                <wp:positionV relativeFrom="paragraph">
                  <wp:posOffset>626399</wp:posOffset>
                </wp:positionV>
                <wp:extent cx="370609" cy="0"/>
                <wp:effectExtent l="0" t="76200" r="10795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A13DD6" id="Straight Arrow Connector 20" o:spid="_x0000_s1026" type="#_x0000_t32" style="position:absolute;margin-left:162.8pt;margin-top:49.3pt;width:29.2pt;height:0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71118E8" wp14:editId="3F1DCC6E">
                <wp:simplePos x="0" y="0"/>
                <wp:positionH relativeFrom="column">
                  <wp:posOffset>2062769</wp:posOffset>
                </wp:positionH>
                <wp:positionV relativeFrom="paragraph">
                  <wp:posOffset>171450</wp:posOffset>
                </wp:positionV>
                <wp:extent cx="370609" cy="0"/>
                <wp:effectExtent l="0" t="76200" r="10795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56BCC1" id="Straight Arrow Connector 19" o:spid="_x0000_s1026" type="#_x0000_t32" style="position:absolute;margin-left:162.4pt;margin-top:13.5pt;width:29.2pt;height:0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inline distT="0" distB="0" distL="0" distR="0" wp14:anchorId="12A7C993" wp14:editId="7A68191A">
                <wp:extent cx="2152650" cy="1306830"/>
                <wp:effectExtent l="0" t="0" r="19050" b="2667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2650" cy="1306830"/>
                          <a:chOff x="3585" y="3660"/>
                          <a:chExt cx="3390" cy="2058"/>
                        </a:xfrm>
                      </wpg:grpSpPr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590" y="3660"/>
                            <a:ext cx="1290" cy="14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A0138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181D7905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3DB866B8" w14:textId="77777777" w:rsidR="009C76A1" w:rsidRPr="004E49CE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  <w:r w:rsidRPr="004E49CE">
                                <w:rPr>
                                  <w:sz w:val="22"/>
                                </w:rPr>
                                <w:t>MUX 2-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6"/>
                        <wps:cNvCnPr>
                          <a:cxnSpLocks noChangeShapeType="1"/>
                        </wps:cNvCnPr>
                        <wps:spPr bwMode="auto">
                          <a:xfrm>
                            <a:off x="3915" y="393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3915" y="465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5880" y="4335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3926" y="5559"/>
                            <a:ext cx="133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250" y="5085"/>
                            <a:ext cx="1" cy="48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585" y="366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CC1F0F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585" y="44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85F62D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585" y="53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56453" w14:textId="77777777" w:rsidR="009C76A1" w:rsidRDefault="009C76A1" w:rsidP="009C76A1">
                              <w: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555" y="3931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7C9D7" w14:textId="77777777" w:rsidR="009C76A1" w:rsidRDefault="009C76A1" w:rsidP="009C76A1">
                              <w:r>
                                <w:t>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A7C993" id="Group 6" o:spid="_x0000_s1026" style="width:169.5pt;height:102.9pt;mso-position-horizontal-relative:char;mso-position-vertical-relative:line" coordorigin="3585,3660" coordsize="3390,20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">
                <v:rect id="Rectangle 5" o:spid="_x0000_s1027" style="position:absolute;left:4590;top:3660;width:1290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" strokeweight="1pt">
                  <v:textbox>
                    <w:txbxContent>
                      <w:p w14:paraId="1E4A0138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181D7905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3DB866B8" w14:textId="77777777" w:rsidR="009C76A1" w:rsidRPr="004E49CE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  <w:r w:rsidRPr="004E49CE">
                          <w:rPr>
                            <w:sz w:val="22"/>
                          </w:rPr>
                          <w:t>MUX 2- 1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" o:spid="_x0000_s1028" type="#_x0000_t32" style="position:absolute;left:3915;top:393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"/>
                <v:shape id="AutoShape 7" o:spid="_x0000_s1029" type="#_x0000_t32" style="position:absolute;left:3915;top:465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Yq9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"/>
                <v:shape id="AutoShape 8" o:spid="_x0000_s1030" type="#_x0000_t32" style="position:absolute;left:5880;top:4335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<v:shape id="AutoShape 9" o:spid="_x0000_s1031" type="#_x0000_t32" style="position:absolute;left:3926;top:5559;width:13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" strokeweight="1.5pt"/>
                <v:shape id="AutoShape 10" o:spid="_x0000_s1032" type="#_x0000_t32" style="position:absolute;left:5250;top:5085;width:1;height:4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" strokeweight="1.5pt"/>
                <v:rect id="Rectangle 11" o:spid="_x0000_s1033" style="position:absolute;left:3585;top:366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Fl4xQAAANsAAAAPAAAAZHJzL2Rvd25yZXYueG1sRI9Ba8JA&#10;EIXvQv/DMgVvukkR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DZKFl4xQAAANsAAAAP&#10;AAAAAAAAAAAAAAAAAAcCAABkcnMvZG93bnJldi54bWxQSwUGAAAAAAMAAwC3AAAA+QIAAAAA&#10;" strokecolor="white [3212]">
                  <v:textbox inset="0,0,0,0">
                    <w:txbxContent>
                      <w:p w14:paraId="2BCC1F0F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rect>
                <v:rect id="Rectangle 12" o:spid="_x0000_s1034" style="position:absolute;left:3585;top:44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PzjxQAAANsAAAAPAAAAZHJzL2Rvd25yZXYueG1sRI9Ba8JA&#10;EIXvQv/DMgVvuklB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C2ZPzjxQAAANsAAAAP&#10;AAAAAAAAAAAAAAAAAAcCAABkcnMvZG93bnJldi54bWxQSwUGAAAAAAMAAwC3AAAA+QIAAAAA&#10;" strokecolor="white [3212]">
                  <v:textbox inset="0,0,0,0">
                    <w:txbxContent>
                      <w:p w14:paraId="6185F62D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rect>
                <v:rect id="Rectangle 13" o:spid="_x0000_s1035" style="position:absolute;left:3585;top:53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" strokecolor="white [3212]">
                  <v:textbox inset="0,0,0,0">
                    <w:txbxContent>
                      <w:p w14:paraId="61D56453" w14:textId="77777777" w:rsidR="009C76A1" w:rsidRDefault="009C76A1" w:rsidP="009C76A1">
                        <w:r>
                          <w:t>S</w:t>
                        </w:r>
                      </w:p>
                    </w:txbxContent>
                  </v:textbox>
                </v:rect>
                <v:rect id="Rectangle 14" o:spid="_x0000_s1036" style="position:absolute;left:6555;top:3931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" strokecolor="white [3212]">
                  <v:textbox inset="0,0,0,0">
                    <w:txbxContent>
                      <w:p w14:paraId="2E77C9D7" w14:textId="77777777" w:rsidR="009C76A1" w:rsidRDefault="009C76A1" w:rsidP="009C76A1">
                        <w:r>
                          <w:t>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C3C950" w14:textId="443DD138" w:rsidR="000B718F" w:rsidRPr="004640F5" w:rsidRDefault="000B718F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Figure 1. T</w:t>
      </w:r>
      <w:r w:rsidRPr="000B718F">
        <w:rPr>
          <w:sz w:val="26"/>
          <w:szCs w:val="26"/>
        </w:rPr>
        <w:t>he illustration of MUX 2-1.</w:t>
      </w:r>
    </w:p>
    <w:p w14:paraId="6FE60C0E" w14:textId="77777777" w:rsidR="000B718F" w:rsidRDefault="000B718F" w:rsidP="004A200E">
      <w:pPr>
        <w:spacing w:line="360" w:lineRule="auto"/>
        <w:jc w:val="both"/>
        <w:rPr>
          <w:b w:val="0"/>
        </w:rPr>
      </w:pPr>
    </w:p>
    <w:p w14:paraId="72471F4B" w14:textId="52DFD472" w:rsidR="009C76A1" w:rsidRPr="009C76A1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0"/>
        <w:gridCol w:w="988"/>
        <w:gridCol w:w="1559"/>
      </w:tblGrid>
      <w:tr w:rsidR="009C76A1" w:rsidRPr="004640F5" w14:paraId="1B558570" w14:textId="77777777" w:rsidTr="00B86351">
        <w:trPr>
          <w:cantSplit/>
          <w:jc w:val="center"/>
        </w:trPr>
        <w:tc>
          <w:tcPr>
            <w:tcW w:w="2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71E9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C738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Output</w:t>
            </w:r>
          </w:p>
        </w:tc>
      </w:tr>
      <w:tr w:rsidR="009C76A1" w:rsidRPr="004640F5" w14:paraId="05436833" w14:textId="77777777" w:rsidTr="00B86351">
        <w:trPr>
          <w:trHeight w:val="295"/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E837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473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F761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69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9C76A1" w:rsidRPr="004640F5" w14:paraId="28D3A9C1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161E" w14:textId="27F4105D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291A" w14:textId="3FA173D4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D117" w14:textId="5A670B63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48EF" w14:textId="0F38D300" w:rsidR="009C76A1" w:rsidRPr="004640F5" w:rsidRDefault="00E76146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279C217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1C0A" w14:textId="59247A27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9E0D" w14:textId="2FE55EF6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1A36" w14:textId="3E2CA8A9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5A04" w14:textId="40AE26D7" w:rsidR="009C76A1" w:rsidRPr="004640F5" w:rsidRDefault="00743E89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2BE83B36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E684" w14:textId="676F171D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1B57" w14:textId="054F7E3A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93BA" w14:textId="524F311D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61C" w14:textId="5DA9D210" w:rsidR="009C76A1" w:rsidRPr="004640F5" w:rsidRDefault="00743E89" w:rsidP="009C76A1">
            <w:pPr>
              <w:spacing w:line="276" w:lineRule="auto"/>
              <w:jc w:val="center"/>
            </w:pPr>
            <w:r>
              <w:t>1</w:t>
            </w:r>
          </w:p>
        </w:tc>
      </w:tr>
      <w:tr w:rsidR="009C76A1" w:rsidRPr="004640F5" w14:paraId="45620C4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54B2" w14:textId="2BD6916C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EE7A" w14:textId="55AA2D8B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B8E7" w14:textId="431BF795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560D" w14:textId="62F03B42" w:rsidR="009C76A1" w:rsidRPr="004640F5" w:rsidRDefault="00E76146" w:rsidP="009C76A1">
            <w:pPr>
              <w:spacing w:line="276" w:lineRule="auto"/>
              <w:jc w:val="center"/>
            </w:pPr>
            <w:r>
              <w:t>1</w:t>
            </w:r>
          </w:p>
        </w:tc>
      </w:tr>
      <w:tr w:rsidR="009C76A1" w:rsidRPr="004640F5" w14:paraId="57F17F2A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2502" w14:textId="6195A690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AB6C" w14:textId="190DF886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32514" w14:textId="22F5E500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37BF" w14:textId="351E416C" w:rsidR="009C76A1" w:rsidRPr="004640F5" w:rsidRDefault="00E76146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1CFD4F0B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853DC" w14:textId="4523C358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0473" w14:textId="4803E5B3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8E57" w14:textId="4E5EEA9F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25BEC" w14:textId="4C49D341" w:rsidR="009C76A1" w:rsidRPr="004640F5" w:rsidRDefault="00743E89" w:rsidP="009C76A1">
            <w:pPr>
              <w:spacing w:line="276" w:lineRule="auto"/>
              <w:jc w:val="center"/>
            </w:pPr>
            <w:r>
              <w:t>1</w:t>
            </w:r>
          </w:p>
        </w:tc>
      </w:tr>
      <w:tr w:rsidR="009C76A1" w:rsidRPr="004640F5" w14:paraId="73B7C785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1876" w14:textId="0809E96E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3AF0" w14:textId="588FE6A2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DB62" w14:textId="2A5BA364" w:rsidR="009C76A1" w:rsidRPr="004640F5" w:rsidRDefault="007A396E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2269" w14:textId="6B18B11B" w:rsidR="009C76A1" w:rsidRPr="004640F5" w:rsidRDefault="00743E89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C76A1" w:rsidRPr="004640F5" w14:paraId="69541A44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2E0D" w14:textId="7F4CC7FF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A8EC" w14:textId="238FB031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5DD7" w14:textId="1897EDB3" w:rsidR="009C76A1" w:rsidRPr="004640F5" w:rsidRDefault="007A396E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707D4" w14:textId="3A048B72" w:rsidR="009C76A1" w:rsidRPr="004640F5" w:rsidRDefault="00E76146" w:rsidP="009C76A1">
            <w:pPr>
              <w:spacing w:line="276" w:lineRule="auto"/>
              <w:jc w:val="center"/>
            </w:pPr>
            <w:r>
              <w:t>1</w:t>
            </w: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48AAC623" w:rsidR="0026624F" w:rsidRDefault="006154DD" w:rsidP="0026624F">
      <w:pPr>
        <w:spacing w:line="360" w:lineRule="auto"/>
        <w:jc w:val="both"/>
        <w:rPr>
          <w:b w:val="0"/>
        </w:rPr>
      </w:pPr>
      <w:r>
        <w:rPr>
          <w:b w:val="0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C546D27" wp14:editId="4274F501">
                <wp:simplePos x="0" y="0"/>
                <wp:positionH relativeFrom="column">
                  <wp:posOffset>-12700</wp:posOffset>
                </wp:positionH>
                <wp:positionV relativeFrom="paragraph">
                  <wp:posOffset>269875</wp:posOffset>
                </wp:positionV>
                <wp:extent cx="1935000" cy="360720"/>
                <wp:effectExtent l="38100" t="38100" r="27305" b="39370"/>
                <wp:wrapNone/>
                <wp:docPr id="1847514804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935000" cy="36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E35C8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2" o:spid="_x0000_s1026" type="#_x0000_t75" style="position:absolute;margin-left:-1.5pt;margin-top:20.75pt;width:153.35pt;height:29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">
                <v:imagedata r:id="rId9" o:title=""/>
              </v:shape>
            </w:pict>
          </mc:Fallback>
        </mc:AlternateContent>
      </w:r>
      <w:r w:rsidR="0026624F">
        <w:rPr>
          <w:b w:val="0"/>
        </w:rPr>
        <w:t>The express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154DD" w14:paraId="1666A93F" w14:textId="77777777" w:rsidTr="006154DD">
        <w:tc>
          <w:tcPr>
            <w:tcW w:w="3020" w:type="dxa"/>
          </w:tcPr>
          <w:p w14:paraId="1B5B5111" w14:textId="5A80158A" w:rsidR="006154DD" w:rsidRDefault="006154DD" w:rsidP="0026624F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3021" w:type="dxa"/>
          </w:tcPr>
          <w:p w14:paraId="1941C528" w14:textId="1BE7EC4D" w:rsidR="006154DD" w:rsidRDefault="006154DD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0B354A0E" w14:textId="31EC5740" w:rsidR="006154DD" w:rsidRDefault="006154DD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154DD" w14:paraId="7DCEC6CD" w14:textId="77777777" w:rsidTr="006154DD">
        <w:tc>
          <w:tcPr>
            <w:tcW w:w="3020" w:type="dxa"/>
          </w:tcPr>
          <w:p w14:paraId="7B77852A" w14:textId="5C41DD20" w:rsidR="006154DD" w:rsidRDefault="006154DD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0</w:t>
            </w:r>
          </w:p>
        </w:tc>
        <w:tc>
          <w:tcPr>
            <w:tcW w:w="3021" w:type="dxa"/>
          </w:tcPr>
          <w:p w14:paraId="333C8DB3" w14:textId="1EEEC98B" w:rsidR="006154DD" w:rsidRDefault="00A32397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3514E62B" w14:textId="59ADCBA2" w:rsidR="006154DD" w:rsidRDefault="00B82B27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6154DD" w14:paraId="05474C8D" w14:textId="77777777" w:rsidTr="006154DD">
        <w:tc>
          <w:tcPr>
            <w:tcW w:w="3020" w:type="dxa"/>
          </w:tcPr>
          <w:p w14:paraId="00AD95BF" w14:textId="46B51CA1" w:rsidR="006154DD" w:rsidRDefault="00E30009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3360" behindDoc="0" locked="0" layoutInCell="1" allowOverlap="1" wp14:anchorId="2D1838B0" wp14:editId="54E582AE">
                      <wp:simplePos x="0" y="0"/>
                      <wp:positionH relativeFrom="column">
                        <wp:posOffset>1793210</wp:posOffset>
                      </wp:positionH>
                      <wp:positionV relativeFrom="paragraph">
                        <wp:posOffset>-13020</wp:posOffset>
                      </wp:positionV>
                      <wp:extent cx="2471760" cy="262440"/>
                      <wp:effectExtent l="38100" t="38100" r="43180" b="42545"/>
                      <wp:wrapNone/>
                      <wp:docPr id="1696766639" name="Ink 1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71760" cy="262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26A140" id="Ink 110" o:spid="_x0000_s1026" type="#_x0000_t75" style="position:absolute;margin-left:140.7pt;margin-top:-1.55pt;width:195.65pt;height:21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">
                      <v:imagedata r:id="rId11" o:title=""/>
                    </v:shape>
                  </w:pict>
                </mc:Fallback>
              </mc:AlternateContent>
            </w:r>
            <w:r w:rsidR="006154DD">
              <w:rPr>
                <w:b w:val="0"/>
              </w:rPr>
              <w:t>01</w:t>
            </w:r>
          </w:p>
        </w:tc>
        <w:tc>
          <w:tcPr>
            <w:tcW w:w="3021" w:type="dxa"/>
          </w:tcPr>
          <w:p w14:paraId="1E5669D3" w14:textId="5F9690D7" w:rsidR="006154DD" w:rsidRDefault="00E30009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2E3F7102" wp14:editId="7E04BC6F">
                      <wp:simplePos x="0" y="0"/>
                      <wp:positionH relativeFrom="column">
                        <wp:posOffset>1756150</wp:posOffset>
                      </wp:positionH>
                      <wp:positionV relativeFrom="paragraph">
                        <wp:posOffset>-82500</wp:posOffset>
                      </wp:positionV>
                      <wp:extent cx="472320" cy="649800"/>
                      <wp:effectExtent l="38100" t="38100" r="42545" b="36195"/>
                      <wp:wrapNone/>
                      <wp:docPr id="1916074222" name="Ink 1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72320" cy="649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46E2CC2" id="Ink 112" o:spid="_x0000_s1026" type="#_x0000_t75" style="position:absolute;margin-left:137.8pt;margin-top:-7pt;width:38.2pt;height:52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">
                      <v:imagedata r:id="rId13" o:title=""/>
                    </v:shape>
                  </w:pict>
                </mc:Fallback>
              </mc:AlternateContent>
            </w:r>
            <w:r w:rsidR="00B82B27">
              <w:rPr>
                <w:b w:val="0"/>
              </w:rPr>
              <w:t>1</w:t>
            </w:r>
          </w:p>
        </w:tc>
        <w:tc>
          <w:tcPr>
            <w:tcW w:w="3021" w:type="dxa"/>
          </w:tcPr>
          <w:p w14:paraId="74268849" w14:textId="0B782513" w:rsidR="006154DD" w:rsidRDefault="00A32397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154DD" w14:paraId="7FBFEFA6" w14:textId="77777777" w:rsidTr="006154DD">
        <w:tc>
          <w:tcPr>
            <w:tcW w:w="3020" w:type="dxa"/>
          </w:tcPr>
          <w:p w14:paraId="1B506802" w14:textId="1AD0E6F8" w:rsidR="006154DD" w:rsidRDefault="006154DD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3021" w:type="dxa"/>
          </w:tcPr>
          <w:p w14:paraId="76B2E3B3" w14:textId="12D7055E" w:rsidR="006154DD" w:rsidRDefault="008F569C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47D6351A" w14:textId="1C7DE5F5" w:rsidR="006154DD" w:rsidRDefault="008F569C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6154DD" w14:paraId="725730D7" w14:textId="77777777" w:rsidTr="006154DD">
        <w:tc>
          <w:tcPr>
            <w:tcW w:w="3020" w:type="dxa"/>
          </w:tcPr>
          <w:p w14:paraId="01599EE8" w14:textId="70561AED" w:rsidR="006154DD" w:rsidRDefault="006154DD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3021" w:type="dxa"/>
          </w:tcPr>
          <w:p w14:paraId="6631D776" w14:textId="56D2EC4A" w:rsidR="006154DD" w:rsidRDefault="00E30009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74BFBC74" wp14:editId="4AE24C2B">
                      <wp:simplePos x="0" y="0"/>
                      <wp:positionH relativeFrom="column">
                        <wp:posOffset>1781350</wp:posOffset>
                      </wp:positionH>
                      <wp:positionV relativeFrom="paragraph">
                        <wp:posOffset>-284275</wp:posOffset>
                      </wp:positionV>
                      <wp:extent cx="396360" cy="573840"/>
                      <wp:effectExtent l="38100" t="38100" r="41910" b="36195"/>
                      <wp:wrapNone/>
                      <wp:docPr id="1591505413" name="Ink 1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6360" cy="573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09F95BF" id="Ink 111" o:spid="_x0000_s1026" type="#_x0000_t75" style="position:absolute;margin-left:139.75pt;margin-top:-22.9pt;width:32.15pt;height:46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">
                      <v:imagedata r:id="rId15" o:title=""/>
                    </v:shape>
                  </w:pict>
                </mc:Fallback>
              </mc:AlternateContent>
            </w:r>
            <w:r w:rsidR="00A32397"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2123B804" w14:textId="5998F7CB" w:rsidR="006154DD" w:rsidRDefault="00B82B27" w:rsidP="0026624F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</w:tbl>
    <w:p w14:paraId="698A1BF0" w14:textId="6E2990CE" w:rsidR="0026624F" w:rsidRDefault="0026624F" w:rsidP="0026624F">
      <w:pPr>
        <w:spacing w:line="360" w:lineRule="auto"/>
        <w:jc w:val="both"/>
        <w:rPr>
          <w:b w:val="0"/>
        </w:rPr>
      </w:pPr>
    </w:p>
    <w:p w14:paraId="725EA7D1" w14:textId="21D9F151" w:rsidR="0026624F" w:rsidRDefault="00000000" w:rsidP="0026624F">
      <w:pPr>
        <w:spacing w:line="360" w:lineRule="auto"/>
        <w:jc w:val="both"/>
        <w:rPr>
          <w:b w:val="0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acc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0C03CCC" w14:textId="46AFE6A1" w:rsidR="0026624F" w:rsidRDefault="007E72DD" w:rsidP="0026624F">
      <w:pPr>
        <w:spacing w:line="360" w:lineRule="auto"/>
        <w:jc w:val="both"/>
        <w:rPr>
          <w:b w:val="0"/>
        </w:rPr>
      </w:pPr>
      <w:r w:rsidRPr="007E72DD">
        <w:rPr>
          <w:b w:val="0"/>
          <w:noProof/>
        </w:rPr>
        <w:drawing>
          <wp:inline distT="0" distB="0" distL="0" distR="0" wp14:anchorId="35EB0C2A" wp14:editId="1968B63B">
            <wp:extent cx="5760720" cy="2002155"/>
            <wp:effectExtent l="0" t="0" r="0" b="0"/>
            <wp:docPr id="48423730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237308" name="Picture 1" descr="A diagram of a circui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</w:t>
      </w:r>
    </w:p>
    <w:p w14:paraId="5C283994" w14:textId="1F6867E9" w:rsidR="008333D0" w:rsidRDefault="0026624F" w:rsidP="00C5409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CB0834E" w14:textId="0870F9B6" w:rsidR="0026624F" w:rsidRPr="001633ED" w:rsidRDefault="001633ED" w:rsidP="001633ED">
      <w:pPr>
        <w:rPr>
          <w:b w:val="0"/>
          <w:bCs w:val="0"/>
        </w:rPr>
      </w:pPr>
      <w:r w:rsidRPr="001633ED">
        <w:rPr>
          <w:b w:val="0"/>
          <w:bCs w:val="0"/>
        </w:rPr>
        <w:t>A 2-to-1 multiplexer has I0 and I1 are the two inputs, S is the selector input, and Y is the output. When S = 0 then Y = I0 but when S = 1 then Y = I1</w:t>
      </w:r>
      <w:r w:rsidRPr="001633ED">
        <w:rPr>
          <w:b w:val="0"/>
          <w:bCs w:val="0"/>
        </w:rPr>
        <w:t xml:space="preserve">. </w:t>
      </w:r>
      <w:r w:rsidR="00AA1E72">
        <w:rPr>
          <w:b w:val="0"/>
          <w:bCs w:val="0"/>
        </w:rPr>
        <w:t>This mux can be buil</w:t>
      </w:r>
      <w:r w:rsidR="002A5CB1">
        <w:rPr>
          <w:b w:val="0"/>
          <w:bCs w:val="0"/>
        </w:rPr>
        <w:t>t</w:t>
      </w:r>
      <w:r w:rsidR="00AA1E72">
        <w:rPr>
          <w:b w:val="0"/>
          <w:bCs w:val="0"/>
        </w:rPr>
        <w:t xml:space="preserve"> as the following expression </w:t>
      </w:r>
      <m:oMath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</m:acc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+S</m:t>
        </m:r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</m:oMath>
    </w:p>
    <w:p w14:paraId="51B963D1" w14:textId="7B06E403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 xml:space="preserve">. </w:t>
      </w:r>
      <w:r w:rsidR="008333D0" w:rsidRPr="008333D0">
        <w:rPr>
          <w:bCs w:val="0"/>
        </w:rPr>
        <w:t>Design 4-to-1 MU</w:t>
      </w:r>
      <w:r w:rsidR="008333D0">
        <w:rPr>
          <w:bCs w:val="0"/>
        </w:rPr>
        <w:t xml:space="preserve">X </w:t>
      </w:r>
      <w:r w:rsidR="008333D0" w:rsidRPr="009C76A1">
        <w:rPr>
          <w:bCs w:val="0"/>
        </w:rPr>
        <w:t>using logic gates</w:t>
      </w:r>
      <w:r>
        <w:rPr>
          <w:bCs w:val="0"/>
        </w:rPr>
        <w:t>.</w:t>
      </w:r>
    </w:p>
    <w:p w14:paraId="2D0A7A30" w14:textId="31FA5C75" w:rsidR="004A200E" w:rsidRDefault="008333D0" w:rsidP="004A200E">
      <w:pPr>
        <w:spacing w:line="360" w:lineRule="auto"/>
        <w:jc w:val="both"/>
        <w:rPr>
          <w:b w:val="0"/>
        </w:rPr>
      </w:pPr>
      <w:r w:rsidRPr="008333D0">
        <w:rPr>
          <w:b w:val="0"/>
        </w:rPr>
        <w:t>Build the circuit. The inputs S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S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2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3</w:t>
      </w:r>
      <w:r w:rsidRPr="008333D0">
        <w:rPr>
          <w:b w:val="0"/>
        </w:rPr>
        <w:t xml:space="preserve"> are driven by 6 switches.</w:t>
      </w:r>
    </w:p>
    <w:p w14:paraId="05FE3FFC" w14:textId="405DC43D" w:rsidR="004A200E" w:rsidRDefault="004A200E" w:rsidP="004A200E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086"/>
        <w:gridCol w:w="1614"/>
      </w:tblGrid>
      <w:tr w:rsidR="008333D0" w:rsidRPr="004640F5" w14:paraId="0A5CEA55" w14:textId="77777777" w:rsidTr="008333D0">
        <w:trPr>
          <w:trHeight w:val="295"/>
          <w:jc w:val="center"/>
        </w:trPr>
        <w:tc>
          <w:tcPr>
            <w:tcW w:w="2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B52F" w14:textId="1480EDE1" w:rsidR="008333D0" w:rsidRDefault="008333D0" w:rsidP="00B86351">
            <w:pPr>
              <w:spacing w:line="276" w:lineRule="auto"/>
              <w:jc w:val="center"/>
            </w:pPr>
            <w:r w:rsidRPr="008333D0">
              <w:t>Input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D73B6" w14:textId="145AB212" w:rsidR="008333D0" w:rsidRPr="004640F5" w:rsidRDefault="008333D0" w:rsidP="00B86351">
            <w:pPr>
              <w:spacing w:line="276" w:lineRule="auto"/>
              <w:jc w:val="center"/>
            </w:pPr>
            <w:r>
              <w:t>Out</w:t>
            </w:r>
            <w:r w:rsidRPr="008333D0">
              <w:t>put</w:t>
            </w:r>
          </w:p>
        </w:tc>
      </w:tr>
      <w:tr w:rsidR="008333D0" w:rsidRPr="004640F5" w14:paraId="16FAB84C" w14:textId="77777777" w:rsidTr="008333D0">
        <w:trPr>
          <w:trHeight w:val="295"/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711F" w14:textId="44AF2F35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8333D0">
              <w:rPr>
                <w:vertAlign w:val="subscript"/>
              </w:rPr>
              <w:t>0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9C83" w14:textId="2DC4F989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91516" w14:textId="77777777" w:rsidR="008333D0" w:rsidRPr="004640F5" w:rsidRDefault="008333D0" w:rsidP="00B8635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8333D0" w:rsidRPr="004640F5" w14:paraId="29D78017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0424" w14:textId="2CE0F4A7" w:rsidR="008333D0" w:rsidRPr="004640F5" w:rsidRDefault="00AF4AC5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AC52" w14:textId="5951E625" w:rsidR="008333D0" w:rsidRPr="004640F5" w:rsidRDefault="00FD7AA1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D2029" w14:textId="57F6D97F" w:rsidR="008333D0" w:rsidRPr="004640F5" w:rsidRDefault="00FD7AA1" w:rsidP="00B86351">
            <w:pPr>
              <w:spacing w:line="276" w:lineRule="auto"/>
              <w:jc w:val="center"/>
            </w:pPr>
            <w:r>
              <w:t>I0</w:t>
            </w:r>
          </w:p>
        </w:tc>
      </w:tr>
      <w:tr w:rsidR="008333D0" w:rsidRPr="004640F5" w14:paraId="602F3B66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9B8DD" w14:textId="0EA187A3" w:rsidR="008333D0" w:rsidRPr="004640F5" w:rsidRDefault="00AF4AC5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DB96" w14:textId="35F70A6F" w:rsidR="008333D0" w:rsidRPr="004640F5" w:rsidRDefault="00FD7AA1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DF44" w14:textId="5F518AD4" w:rsidR="008333D0" w:rsidRPr="004640F5" w:rsidRDefault="00FD7AA1" w:rsidP="00B86351">
            <w:pPr>
              <w:spacing w:line="276" w:lineRule="auto"/>
              <w:jc w:val="center"/>
            </w:pPr>
            <w:r>
              <w:t>I1</w:t>
            </w:r>
          </w:p>
        </w:tc>
      </w:tr>
      <w:tr w:rsidR="008333D0" w:rsidRPr="004640F5" w14:paraId="11705CCD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9019" w14:textId="65DD24A5" w:rsidR="008333D0" w:rsidRPr="004640F5" w:rsidRDefault="00AF4AC5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2D2F8" w14:textId="61581ADD" w:rsidR="008333D0" w:rsidRPr="004640F5" w:rsidRDefault="00FD7AA1" w:rsidP="00B8635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7834" w14:textId="1CC3A072" w:rsidR="008333D0" w:rsidRPr="004640F5" w:rsidRDefault="00FD7AA1" w:rsidP="00B86351">
            <w:pPr>
              <w:spacing w:line="276" w:lineRule="auto"/>
              <w:jc w:val="center"/>
            </w:pPr>
            <w:r>
              <w:t>I2</w:t>
            </w:r>
          </w:p>
        </w:tc>
      </w:tr>
      <w:tr w:rsidR="008333D0" w:rsidRPr="004640F5" w14:paraId="42903574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EC55" w14:textId="6FD3C320" w:rsidR="008333D0" w:rsidRPr="004640F5" w:rsidRDefault="00AF4AC5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33C6" w14:textId="0C0B88A0" w:rsidR="008333D0" w:rsidRPr="004640F5" w:rsidRDefault="00FD7AA1" w:rsidP="00B8635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8280" w14:textId="43F05E6C" w:rsidR="008333D0" w:rsidRPr="004640F5" w:rsidRDefault="00FD7AA1" w:rsidP="00B86351">
            <w:pPr>
              <w:spacing w:line="276" w:lineRule="auto"/>
              <w:jc w:val="center"/>
            </w:pPr>
            <w:r>
              <w:t>I3</w:t>
            </w:r>
          </w:p>
        </w:tc>
      </w:tr>
    </w:tbl>
    <w:p w14:paraId="683E1EF7" w14:textId="77777777" w:rsidR="008333D0" w:rsidRDefault="008333D0" w:rsidP="004A200E">
      <w:pPr>
        <w:spacing w:line="360" w:lineRule="auto"/>
        <w:jc w:val="both"/>
        <w:rPr>
          <w:b w:val="0"/>
        </w:rPr>
      </w:pPr>
    </w:p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AA557C8" w14:textId="52663BC1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lastRenderedPageBreak/>
        <w:t>The expressions:</w:t>
      </w:r>
    </w:p>
    <w:p w14:paraId="3FBC76EA" w14:textId="6F7A2449" w:rsidR="005A7E5F" w:rsidRDefault="005A7E5F" w:rsidP="004A200E">
      <w:pPr>
        <w:spacing w:line="360" w:lineRule="auto"/>
        <w:jc w:val="both"/>
        <w:rPr>
          <w:b w:val="0"/>
        </w:rPr>
      </w:pPr>
      <w:r>
        <w:rPr>
          <w:b w:val="0"/>
        </w:rPr>
        <w:t>S0’S1’I0 + S0’S1I1 + S0</w:t>
      </w:r>
      <w:r w:rsidR="00A53D9B">
        <w:rPr>
          <w:b w:val="0"/>
        </w:rPr>
        <w:t>S1’I2 + S0S1I3</w:t>
      </w: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133A1AB" w14:textId="77777777" w:rsidR="004A200E" w:rsidRPr="009F3BCA" w:rsidRDefault="004A200E" w:rsidP="004A200E">
      <w:pPr>
        <w:spacing w:line="360" w:lineRule="auto"/>
        <w:jc w:val="both"/>
        <w:rPr>
          <w:b w:val="0"/>
          <w:lang w:val="vi-VN"/>
        </w:rPr>
      </w:pPr>
    </w:p>
    <w:p w14:paraId="06AE004E" w14:textId="70A645E8" w:rsidR="004A200E" w:rsidRDefault="006E17A3" w:rsidP="004A200E">
      <w:pPr>
        <w:spacing w:line="360" w:lineRule="auto"/>
        <w:jc w:val="both"/>
        <w:rPr>
          <w:b w:val="0"/>
        </w:rPr>
      </w:pPr>
      <w:r w:rsidRPr="006E17A3">
        <w:rPr>
          <w:b w:val="0"/>
          <w:noProof/>
        </w:rPr>
        <w:drawing>
          <wp:inline distT="0" distB="0" distL="0" distR="0" wp14:anchorId="51DA2290" wp14:editId="0548A996">
            <wp:extent cx="5760720" cy="2595245"/>
            <wp:effectExtent l="0" t="0" r="0" b="0"/>
            <wp:docPr id="148641853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41853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7873276E" w14:textId="7969FFD4" w:rsidR="004A200E" w:rsidRPr="00FD079B" w:rsidRDefault="00FD079B" w:rsidP="00FD079B">
      <w:pPr>
        <w:rPr>
          <w:b w:val="0"/>
          <w:bCs w:val="0"/>
        </w:rPr>
      </w:pPr>
      <w:r w:rsidRPr="00FD079B">
        <w:rPr>
          <w:b w:val="0"/>
          <w:bCs w:val="0"/>
        </w:rPr>
        <w:t xml:space="preserve">The result of the 2-to-1 multiplexer is determined by the combination of </w:t>
      </w:r>
      <w:r>
        <w:rPr>
          <w:b w:val="0"/>
          <w:bCs w:val="0"/>
        </w:rPr>
        <w:t>S1</w:t>
      </w:r>
      <w:r w:rsidRPr="00FD079B">
        <w:rPr>
          <w:b w:val="0"/>
          <w:bCs w:val="0"/>
        </w:rPr>
        <w:t xml:space="preserve"> and </w:t>
      </w:r>
      <w:r>
        <w:rPr>
          <w:b w:val="0"/>
          <w:bCs w:val="0"/>
        </w:rPr>
        <w:t xml:space="preserve">S0. </w:t>
      </w:r>
      <w:r w:rsidRPr="00FD079B">
        <w:rPr>
          <w:b w:val="0"/>
          <w:bCs w:val="0"/>
        </w:rPr>
        <w:t>For instance, when S1S0 = 01 and I1</w:t>
      </w:r>
      <w:r>
        <w:rPr>
          <w:b w:val="0"/>
          <w:bCs w:val="0"/>
        </w:rPr>
        <w:t xml:space="preserve"> </w:t>
      </w:r>
      <w:r w:rsidRPr="00FD079B">
        <w:rPr>
          <w:b w:val="0"/>
          <w:bCs w:val="0"/>
        </w:rPr>
        <w:t xml:space="preserve">is LOW, the output </w:t>
      </w:r>
      <w:r>
        <w:rPr>
          <w:b w:val="0"/>
          <w:bCs w:val="0"/>
        </w:rPr>
        <w:t>Y</w:t>
      </w:r>
      <w:r w:rsidRPr="00FD079B">
        <w:rPr>
          <w:b w:val="0"/>
          <w:bCs w:val="0"/>
        </w:rPr>
        <w:t xml:space="preserve"> will be LOW as well, demonstrating the direct influence of the selector inputs on the final output.</w:t>
      </w:r>
    </w:p>
    <w:p w14:paraId="5D9E99B0" w14:textId="287AE58E" w:rsidR="008333D0" w:rsidRDefault="008333D0" w:rsidP="004A200E">
      <w:pPr>
        <w:spacing w:line="360" w:lineRule="auto"/>
        <w:jc w:val="both"/>
        <w:rPr>
          <w:b w:val="0"/>
        </w:rPr>
      </w:pPr>
    </w:p>
    <w:p w14:paraId="660090E1" w14:textId="63EFADCE" w:rsidR="008333D0" w:rsidRPr="0026624F" w:rsidRDefault="008333D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8B644B">
        <w:rPr>
          <w:bCs w:val="0"/>
        </w:rPr>
        <w:t xml:space="preserve">. </w:t>
      </w:r>
      <w:r w:rsidRPr="008333D0">
        <w:rPr>
          <w:bCs w:val="0"/>
        </w:rPr>
        <w:t xml:space="preserve">Design </w:t>
      </w:r>
      <w:r w:rsidR="00366AC4" w:rsidRPr="008333D0">
        <w:rPr>
          <w:bCs w:val="0"/>
        </w:rPr>
        <w:t>4-to-1 MU</w:t>
      </w:r>
      <w:r w:rsidR="00366AC4">
        <w:rPr>
          <w:bCs w:val="0"/>
        </w:rPr>
        <w:t xml:space="preserve">X </w:t>
      </w:r>
      <w:r w:rsidR="00366AC4" w:rsidRPr="009C76A1">
        <w:rPr>
          <w:bCs w:val="0"/>
        </w:rPr>
        <w:t xml:space="preserve">using </w:t>
      </w:r>
      <w:r w:rsidR="00366AC4">
        <w:rPr>
          <w:bCs w:val="0"/>
        </w:rPr>
        <w:t xml:space="preserve">3 </w:t>
      </w:r>
      <w:r w:rsidR="00366AC4" w:rsidRPr="004640F5">
        <w:t>MUX</w:t>
      </w:r>
      <w:r w:rsidR="00366AC4">
        <w:t xml:space="preserve"> </w:t>
      </w:r>
      <w:r w:rsidR="00366AC4" w:rsidRPr="004640F5">
        <w:t>2</w:t>
      </w:r>
      <w:r w:rsidR="00366AC4">
        <w:t>-</w:t>
      </w:r>
      <w:r w:rsidR="00366AC4" w:rsidRPr="004640F5">
        <w:t>1</w:t>
      </w:r>
      <w:r>
        <w:rPr>
          <w:bCs w:val="0"/>
        </w:rPr>
        <w:t>.</w:t>
      </w:r>
    </w:p>
    <w:p w14:paraId="1B4CADBB" w14:textId="77777777" w:rsidR="008333D0" w:rsidRDefault="008333D0" w:rsidP="008333D0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E7AB5C3" w14:textId="61B13187" w:rsidR="008333D0" w:rsidRDefault="00A46885" w:rsidP="008333D0">
      <w:pPr>
        <w:spacing w:line="360" w:lineRule="auto"/>
        <w:jc w:val="both"/>
        <w:rPr>
          <w:b w:val="0"/>
        </w:rPr>
      </w:pPr>
      <w:r w:rsidRPr="00A46885">
        <w:rPr>
          <w:b w:val="0"/>
          <w:noProof/>
        </w:rPr>
        <w:drawing>
          <wp:inline distT="0" distB="0" distL="0" distR="0" wp14:anchorId="7926354F" wp14:editId="53C56CF2">
            <wp:extent cx="4378960" cy="2699200"/>
            <wp:effectExtent l="0" t="0" r="2540" b="6350"/>
            <wp:docPr id="151191100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911005" name="Picture 1" descr="A diagram of a circui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81001" cy="270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BD1CF" w14:textId="77777777" w:rsidR="008333D0" w:rsidRDefault="008333D0" w:rsidP="008333D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760DFFF0" w14:textId="2C03D3CF" w:rsidR="008333D0" w:rsidRPr="001A1683" w:rsidRDefault="001A1683" w:rsidP="001A1683">
      <w:pPr>
        <w:rPr>
          <w:b w:val="0"/>
          <w:bCs w:val="0"/>
        </w:rPr>
      </w:pPr>
      <w:r w:rsidRPr="001A1683">
        <w:rPr>
          <w:b w:val="0"/>
          <w:bCs w:val="0"/>
        </w:rPr>
        <w:lastRenderedPageBreak/>
        <w:t xml:space="preserve">The 4-to-1 multiplexer, made from three 2-to-1 multiplexers, uses three selector inputs </w:t>
      </w:r>
      <w:r w:rsidRPr="001A1683">
        <w:rPr>
          <w:rFonts w:ascii="Cambria Math" w:hAnsi="Cambria Math" w:cs="Cambria Math"/>
          <w:b w:val="0"/>
          <w:bCs w:val="0"/>
        </w:rPr>
        <w:t>𝑆</w:t>
      </w:r>
      <w:r w:rsidRPr="001A1683">
        <w:rPr>
          <w:b w:val="0"/>
          <w:bCs w:val="0"/>
        </w:rPr>
        <w:t>2,</w:t>
      </w:r>
      <w:r w:rsidRPr="001A1683">
        <w:rPr>
          <w:rFonts w:ascii="Cambria Math" w:hAnsi="Cambria Math" w:cs="Cambria Math"/>
          <w:b w:val="0"/>
          <w:bCs w:val="0"/>
        </w:rPr>
        <w:t>𝑆</w:t>
      </w:r>
      <w:r w:rsidRPr="001A1683">
        <w:rPr>
          <w:b w:val="0"/>
          <w:bCs w:val="0"/>
        </w:rPr>
        <w:t>1,</w:t>
      </w:r>
      <w:r w:rsidRPr="001A1683">
        <w:rPr>
          <w:rFonts w:ascii="Cambria Math" w:hAnsi="Cambria Math" w:cs="Cambria Math"/>
          <w:b w:val="0"/>
          <w:bCs w:val="0"/>
        </w:rPr>
        <w:t>𝑆</w:t>
      </w:r>
      <w:r w:rsidRPr="001A1683">
        <w:rPr>
          <w:b w:val="0"/>
          <w:bCs w:val="0"/>
        </w:rPr>
        <w:t xml:space="preserve">0. When </w:t>
      </w:r>
      <w:r w:rsidRPr="001A1683">
        <w:rPr>
          <w:rFonts w:ascii="Cambria Math" w:hAnsi="Cambria Math" w:cs="Cambria Math"/>
          <w:b w:val="0"/>
          <w:bCs w:val="0"/>
        </w:rPr>
        <w:t>𝑆</w:t>
      </w:r>
      <w:r w:rsidRPr="001A1683">
        <w:rPr>
          <w:b w:val="0"/>
          <w:bCs w:val="0"/>
        </w:rPr>
        <w:t xml:space="preserve"> is high, the output </w:t>
      </w:r>
      <w:r w:rsidRPr="001A1683">
        <w:rPr>
          <w:rFonts w:ascii="Cambria Math" w:hAnsi="Cambria Math" w:cs="Cambria Math"/>
          <w:b w:val="0"/>
          <w:bCs w:val="0"/>
        </w:rPr>
        <w:t>𝑌</w:t>
      </w:r>
      <w:r w:rsidRPr="001A1683">
        <w:rPr>
          <w:b w:val="0"/>
          <w:bCs w:val="0"/>
        </w:rPr>
        <w:t xml:space="preserve"> depends on </w:t>
      </w:r>
      <w:r w:rsidRPr="001A1683">
        <w:rPr>
          <w:rFonts w:ascii="Cambria Math" w:hAnsi="Cambria Math" w:cs="Cambria Math"/>
          <w:b w:val="0"/>
          <w:bCs w:val="0"/>
        </w:rPr>
        <w:t>𝐷</w:t>
      </w:r>
      <w:r w:rsidRPr="001A1683">
        <w:rPr>
          <w:b w:val="0"/>
          <w:bCs w:val="0"/>
        </w:rPr>
        <w:t>1 of the final multiplexer, specifically the second data input.</w:t>
      </w:r>
      <w:r w:rsidRPr="001A1683">
        <w:rPr>
          <w:b w:val="0"/>
          <w:bCs w:val="0"/>
        </w:rPr>
        <w:t xml:space="preserve"> </w:t>
      </w:r>
      <w:r w:rsidRPr="001A1683">
        <w:rPr>
          <w:b w:val="0"/>
          <w:bCs w:val="0"/>
        </w:rPr>
        <w:t xml:space="preserve">When </w:t>
      </w:r>
      <w:r w:rsidRPr="001A1683">
        <w:rPr>
          <w:rFonts w:ascii="Cambria Math" w:hAnsi="Cambria Math" w:cs="Cambria Math"/>
          <w:b w:val="0"/>
          <w:bCs w:val="0"/>
        </w:rPr>
        <w:t>𝑆</w:t>
      </w:r>
      <w:r w:rsidRPr="001A1683">
        <w:rPr>
          <w:b w:val="0"/>
          <w:bCs w:val="0"/>
        </w:rPr>
        <w:t xml:space="preserve"> is </w:t>
      </w:r>
      <w:r>
        <w:rPr>
          <w:b w:val="0"/>
          <w:bCs w:val="0"/>
        </w:rPr>
        <w:t>low</w:t>
      </w:r>
      <w:r w:rsidRPr="001A1683">
        <w:rPr>
          <w:b w:val="0"/>
          <w:bCs w:val="0"/>
        </w:rPr>
        <w:t xml:space="preserve">, the output </w:t>
      </w:r>
      <w:r w:rsidRPr="001A1683">
        <w:rPr>
          <w:rFonts w:ascii="Cambria Math" w:hAnsi="Cambria Math" w:cs="Cambria Math"/>
          <w:b w:val="0"/>
          <w:bCs w:val="0"/>
        </w:rPr>
        <w:t>𝑌</w:t>
      </w:r>
      <w:r w:rsidRPr="001A1683">
        <w:rPr>
          <w:b w:val="0"/>
          <w:bCs w:val="0"/>
        </w:rPr>
        <w:t xml:space="preserve"> depends on </w:t>
      </w:r>
      <w:r w:rsidRPr="001A1683">
        <w:rPr>
          <w:rFonts w:ascii="Cambria Math" w:hAnsi="Cambria Math" w:cs="Cambria Math"/>
          <w:b w:val="0"/>
          <w:bCs w:val="0"/>
        </w:rPr>
        <w:t>𝐷</w:t>
      </w:r>
      <w:r>
        <w:rPr>
          <w:b w:val="0"/>
          <w:bCs w:val="0"/>
        </w:rPr>
        <w:t>0</w:t>
      </w:r>
      <w:r w:rsidRPr="001A1683">
        <w:rPr>
          <w:b w:val="0"/>
          <w:bCs w:val="0"/>
        </w:rPr>
        <w:t xml:space="preserve"> of the final multiplexer, specifically the </w:t>
      </w:r>
      <w:r>
        <w:rPr>
          <w:b w:val="0"/>
          <w:bCs w:val="0"/>
        </w:rPr>
        <w:t>first</w:t>
      </w:r>
      <w:r w:rsidRPr="001A1683">
        <w:rPr>
          <w:b w:val="0"/>
          <w:bCs w:val="0"/>
        </w:rPr>
        <w:t xml:space="preserve"> data input.</w:t>
      </w:r>
    </w:p>
    <w:p w14:paraId="122094C6" w14:textId="28F7CA3E" w:rsidR="008333D0" w:rsidRDefault="00C91F8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 xml:space="preserve">2. Investigate </w:t>
      </w:r>
      <w:r w:rsidR="008333D0" w:rsidRPr="008333D0">
        <w:rPr>
          <w:bCs w:val="0"/>
        </w:rPr>
        <w:t>IC 8-to-1 Multiplexer (74</w:t>
      </w:r>
      <w:r w:rsidR="003E36B3">
        <w:rPr>
          <w:bCs w:val="0"/>
        </w:rPr>
        <w:t>HC</w:t>
      </w:r>
      <w:r w:rsidR="008333D0" w:rsidRPr="008333D0">
        <w:rPr>
          <w:bCs w:val="0"/>
        </w:rPr>
        <w:t>151)</w:t>
      </w:r>
    </w:p>
    <w:p w14:paraId="77675060" w14:textId="3AFB0743" w:rsidR="008333D0" w:rsidRDefault="000B718F" w:rsidP="008333D0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45386952" w14:textId="0599AD28" w:rsidR="008333D0" w:rsidRDefault="008333D0" w:rsidP="008333D0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575EDB22" wp14:editId="3898E630">
            <wp:extent cx="3048000" cy="16054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97" cy="161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BBFA9" w14:textId="2CC3111D" w:rsidR="000B718F" w:rsidRPr="004640F5" w:rsidRDefault="000B718F" w:rsidP="000B718F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Figure 2. </w:t>
      </w:r>
      <w:r w:rsidRPr="000B718F">
        <w:rPr>
          <w:sz w:val="26"/>
          <w:szCs w:val="26"/>
        </w:rPr>
        <w:t>IC 8-to-1 Multiplexer (74</w:t>
      </w:r>
      <w:r w:rsidR="003E36B3">
        <w:rPr>
          <w:sz w:val="26"/>
          <w:szCs w:val="26"/>
        </w:rPr>
        <w:t>HC</w:t>
      </w:r>
      <w:r w:rsidRPr="000B718F">
        <w:rPr>
          <w:sz w:val="26"/>
          <w:szCs w:val="26"/>
        </w:rPr>
        <w:t>151)</w:t>
      </w:r>
    </w:p>
    <w:p w14:paraId="4B67AE1D" w14:textId="4F3DE427" w:rsidR="009A448C" w:rsidRDefault="009A448C" w:rsidP="009A448C">
      <w:pPr>
        <w:spacing w:line="360" w:lineRule="auto"/>
        <w:jc w:val="both"/>
        <w:rPr>
          <w:b w:val="0"/>
        </w:rPr>
      </w:pPr>
    </w:p>
    <w:p w14:paraId="44CC1434" w14:textId="0C739320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2 outputs are connected by using LEDs.</w:t>
      </w:r>
    </w:p>
    <w:p w14:paraId="642FDCD0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 w14:paraId="1B37142C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 w14:paraId="77E0221F" w14:textId="6C8A0322" w:rsidR="009A448C" w:rsidRDefault="009A448C" w:rsidP="009A448C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736"/>
        <w:gridCol w:w="787"/>
        <w:gridCol w:w="810"/>
        <w:gridCol w:w="990"/>
        <w:gridCol w:w="990"/>
      </w:tblGrid>
      <w:tr w:rsidR="00072E10" w14:paraId="5D8B3980" w14:textId="77777777" w:rsidTr="00072E10">
        <w:trPr>
          <w:trHeight w:val="350"/>
          <w:jc w:val="center"/>
        </w:trPr>
        <w:tc>
          <w:tcPr>
            <w:tcW w:w="29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AE614" w14:textId="579D36C5" w:rsidR="00072E10" w:rsidRPr="00072E10" w:rsidRDefault="00072E10">
            <w:pPr>
              <w:jc w:val="center"/>
            </w:pPr>
            <w:r>
              <w:t>INPUT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87F5F" w14:textId="3EDFB95D" w:rsidR="00072E10" w:rsidRPr="00072E10" w:rsidRDefault="00072E10">
            <w:pPr>
              <w:jc w:val="center"/>
            </w:pPr>
            <w:r>
              <w:t>OUTPUT</w:t>
            </w:r>
          </w:p>
        </w:tc>
      </w:tr>
      <w:tr w:rsidR="00072E10" w14:paraId="2179DF44" w14:textId="77777777" w:rsidTr="00072E10">
        <w:trPr>
          <w:trHeight w:val="350"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3B95A" w14:textId="7316BBBF" w:rsidR="00072E10" w:rsidRPr="00072E10" w:rsidRDefault="00072E10">
            <w:pPr>
              <w:jc w:val="center"/>
            </w:pPr>
            <w:r w:rsidRPr="00072E10">
              <w:t>S2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A6219" w14:textId="4F4449D4" w:rsidR="00072E10" w:rsidRPr="00072E10" w:rsidRDefault="00072E10">
            <w:pPr>
              <w:jc w:val="center"/>
            </w:pPr>
            <w:r w:rsidRPr="00072E10">
              <w:t>S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3FF5" w14:textId="39C35E6D" w:rsidR="00072E10" w:rsidRPr="00072E10" w:rsidRDefault="00072E10">
            <w:pPr>
              <w:jc w:val="center"/>
            </w:pPr>
            <w:r w:rsidRPr="00072E10">
              <w:t>S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2E8" w14:textId="170A5152" w:rsidR="00072E10" w:rsidRPr="00072E10" w:rsidRDefault="00072E10">
            <w:pPr>
              <w:jc w:val="center"/>
            </w:pPr>
            <w:r w:rsidRPr="00072E10">
              <w:t>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F3793" w14:textId="01DE627A" w:rsidR="00072E10" w:rsidRPr="00072E10" w:rsidRDefault="00072E10">
            <w:pPr>
              <w:jc w:val="center"/>
            </w:pPr>
            <w:r w:rsidRPr="00072E10">
              <w:t>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E348" w14:textId="64C65CD1" w:rsidR="00072E10" w:rsidRPr="00072E10" w:rsidRDefault="00000000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Cs/>
                      </w:rPr>
                      <m:t>Y</m:t>
                    </m:r>
                  </m:e>
                </m:acc>
              </m:oMath>
            </m:oMathPara>
          </w:p>
        </w:tc>
      </w:tr>
      <w:tr w:rsidR="00072E10" w14:paraId="70DF2CB2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F869" w14:textId="16BD8AE1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C3A2" w14:textId="0085A738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8D7" w14:textId="226CBBC7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BE36" w14:textId="406C901E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EF78" w14:textId="5C1AA6B3" w:rsidR="00072E10" w:rsidRPr="00072E10" w:rsidRDefault="007E34D7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89DC" w14:textId="6CB85076" w:rsidR="00072E10" w:rsidRPr="00072E10" w:rsidRDefault="007E34D7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072E10" w14:paraId="71E9369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9D07" w14:textId="372BCD8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EF2D5" w14:textId="4B8610FB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8E54" w14:textId="2232240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E1CB" w14:textId="3FE0EA5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7906E" w14:textId="5B7B9752" w:rsidR="002507C2" w:rsidRPr="002507C2" w:rsidRDefault="00000000" w:rsidP="002507C2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8FED" w14:textId="369B34E4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</w:tr>
      <w:tr w:rsidR="00072E10" w14:paraId="765BF0AD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3597" w14:textId="2678935B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9E54" w14:textId="714645AC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1A009" w14:textId="789E0F64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307F" w14:textId="328BFA0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4592" w14:textId="3AB36773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C4FC" w14:textId="1494CAC4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  <w:tr w:rsidR="00072E10" w14:paraId="3AB519B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134F" w14:textId="7AB9BF54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9E49" w14:textId="2FEBC52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70F2A" w14:textId="62C1552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DA463" w14:textId="3F02DAB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873C" w14:textId="238F54DD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5D2D4" w14:textId="70356733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</w:tr>
      <w:tr w:rsidR="00072E10" w14:paraId="5EFAD67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73D2B" w14:textId="42EDFF5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785B" w14:textId="02F84C8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1DD1" w14:textId="2DECB3AD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49DD6" w14:textId="6B8E97D1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0563" w14:textId="600203BF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4FCD" w14:textId="5FA085C8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072E10" w14:paraId="1982CBE7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6E76" w14:textId="3F696FF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94A9" w14:textId="0A9DAB1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F189" w14:textId="6CB5CD03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DBF3" w14:textId="5863233D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C229" w14:textId="19BD3021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652D" w14:textId="2BB0FBA8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072E10" w14:paraId="0B20F7CE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096D" w14:textId="4AF93BE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7065" w14:textId="5DB88FF5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F8558" w14:textId="1586CBC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52B7" w14:textId="6E4BADC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E3D2" w14:textId="7F7C77C8" w:rsidR="00072E10" w:rsidRPr="00072E10" w:rsidRDefault="00000000">
            <w:pPr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BEB7" w14:textId="5837E86B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</w:tr>
      <w:tr w:rsidR="00072E10" w14:paraId="1016B346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F545C" w14:textId="567B2F2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FB94" w14:textId="0C77803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3269" w14:textId="6F44431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B139" w14:textId="68579F1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94" w14:textId="7CE0CEA3" w:rsidR="00072E10" w:rsidRPr="00072E10" w:rsidRDefault="00000000">
            <w:pPr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B3BE" w14:textId="5FD28020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</w:tr>
      <w:tr w:rsidR="00072E10" w14:paraId="3EAED3C8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434B" w14:textId="4ECDEEF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7D4B" w14:textId="5F7F715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59969" w14:textId="28CFCE1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31F4" w14:textId="047EF48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1561" w14:textId="65052539" w:rsidR="00072E10" w:rsidRPr="00072E10" w:rsidRDefault="00000000">
            <w:pPr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7BF" w14:textId="34FAA949" w:rsidR="00072E10" w:rsidRPr="00072E10" w:rsidRDefault="00000000">
            <w:pPr>
              <w:jc w:val="center"/>
              <w:rPr>
                <w:b w:val="0"/>
                <w:bCs w:val="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b w:val="0"/>
                            <w:bCs w:val="0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7</m:t>
                    </m:r>
                  </m:sub>
                </m:sSub>
              </m:oMath>
            </m:oMathPara>
          </w:p>
        </w:tc>
      </w:tr>
    </w:tbl>
    <w:p w14:paraId="3DCC14AC" w14:textId="362F28C7" w:rsidR="00072E10" w:rsidRDefault="00C91F80" w:rsidP="009A448C">
      <w:pPr>
        <w:spacing w:line="360" w:lineRule="auto"/>
        <w:jc w:val="both"/>
        <w:rPr>
          <w:b w:val="0"/>
        </w:rPr>
      </w:pPr>
      <w:r>
        <w:rPr>
          <w:b w:val="0"/>
        </w:rPr>
        <w:t xml:space="preserve"> </w:t>
      </w:r>
    </w:p>
    <w:p w14:paraId="41885A87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705C310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5EFFB800" w14:textId="6EA69E5B" w:rsidR="00072E10" w:rsidRPr="001A1683" w:rsidRDefault="009E13D0" w:rsidP="00072E10">
      <w:pPr>
        <w:spacing w:line="360" w:lineRule="auto"/>
        <w:jc w:val="both"/>
        <w:rPr>
          <w:b w:val="0"/>
        </w:rPr>
      </w:pPr>
      <w:r w:rsidRPr="009E13D0">
        <w:rPr>
          <w:b w:val="0"/>
          <w:noProof/>
          <w:lang w:val="vi-VN"/>
        </w:rPr>
        <w:lastRenderedPageBreak/>
        <w:drawing>
          <wp:inline distT="0" distB="0" distL="0" distR="0" wp14:anchorId="10FA53A7" wp14:editId="5EE23762">
            <wp:extent cx="5760720" cy="2799715"/>
            <wp:effectExtent l="0" t="0" r="0" b="635"/>
            <wp:docPr id="16600309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030978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CC84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1BF981C3" w14:textId="6F7BB16A" w:rsidR="00C91F80" w:rsidRDefault="001A1683" w:rsidP="006365C4">
      <w:pPr>
        <w:spacing w:line="360" w:lineRule="auto"/>
        <w:jc w:val="both"/>
        <w:rPr>
          <w:b w:val="0"/>
        </w:rPr>
      </w:pPr>
      <w:r>
        <w:rPr>
          <w:b w:val="0"/>
        </w:rPr>
        <w:t>The final result Y = I(S2S1S0), for example if S2S1S0 = 010 the</w:t>
      </w:r>
      <w:r w:rsidR="006365C4">
        <w:rPr>
          <w:b w:val="0"/>
        </w:rPr>
        <w:t>n</w:t>
      </w:r>
      <w:r>
        <w:rPr>
          <w:b w:val="0"/>
        </w:rPr>
        <w:t xml:space="preserve"> Y = I(2) = I2</w:t>
      </w:r>
      <w:r w:rsidR="006365C4">
        <w:rPr>
          <w:b w:val="0"/>
        </w:rPr>
        <w:t>,</w:t>
      </w:r>
      <w:r>
        <w:rPr>
          <w:b w:val="0"/>
        </w:rPr>
        <w:t xml:space="preserve"> if I2 is High </w:t>
      </w:r>
      <w:r w:rsidR="00C75B78">
        <w:rPr>
          <w:b w:val="0"/>
        </w:rPr>
        <w:t>the</w:t>
      </w:r>
      <w:r w:rsidR="006365C4">
        <w:rPr>
          <w:b w:val="0"/>
        </w:rPr>
        <w:t>n</w:t>
      </w:r>
      <w:r w:rsidR="00C75B78">
        <w:rPr>
          <w:b w:val="0"/>
        </w:rPr>
        <w:t xml:space="preserve"> Y will be high </w:t>
      </w:r>
      <w:r w:rsidR="00D93C51" w:rsidRPr="00D93C51">
        <w:rPr>
          <w:b w:val="0"/>
          <w:bCs w:val="0"/>
        </w:rPr>
        <w:t>and vice versa</w:t>
      </w:r>
    </w:p>
    <w:p w14:paraId="1FA6B5C2" w14:textId="5A38789E" w:rsidR="00C91F80" w:rsidRPr="00C91F80" w:rsidRDefault="00C91F80" w:rsidP="00072E10">
      <w:pPr>
        <w:spacing w:line="360" w:lineRule="auto"/>
        <w:rPr>
          <w:bCs w:val="0"/>
        </w:rPr>
      </w:pPr>
      <w:r>
        <w:rPr>
          <w:bCs w:val="0"/>
        </w:rPr>
        <w:t xml:space="preserve">3. </w:t>
      </w:r>
      <w:r w:rsidRPr="00C91F80">
        <w:rPr>
          <w:bCs w:val="0"/>
        </w:rPr>
        <w:t>Implement the 3-variable logic function using 74HC151</w:t>
      </w:r>
    </w:p>
    <w:p w14:paraId="3112CA7F" w14:textId="5B4BB0FA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 xml:space="preserve">- Implement Boolean expression using IC </w:t>
      </w:r>
      <w:r w:rsidRPr="00C91F80">
        <w:rPr>
          <w:b w:val="0"/>
        </w:rPr>
        <w:t>74HC151</w:t>
      </w:r>
      <w:r>
        <w:rPr>
          <w:b w:val="0"/>
        </w:rPr>
        <w:t>.</w:t>
      </w:r>
    </w:p>
    <w:p w14:paraId="38EF4207" w14:textId="68187631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The data inputs S0, S1, S2 are connected to switches.</w:t>
      </w:r>
    </w:p>
    <w:p w14:paraId="2978801A" w14:textId="74781F76" w:rsidR="00C91F80" w:rsidRPr="00DC4B2E" w:rsidRDefault="00C91F80" w:rsidP="00072E10">
      <w:pPr>
        <w:spacing w:line="360" w:lineRule="auto"/>
        <w:rPr>
          <w:b w:val="0"/>
        </w:rPr>
      </w:pPr>
      <w:r>
        <w:rPr>
          <w:b w:val="0"/>
        </w:rPr>
        <w:t>- Implement the circuit and verify the truth table</w:t>
      </w:r>
    </w:p>
    <w:p w14:paraId="1DC1C478" w14:textId="1F7C283D" w:rsidR="00C91F80" w:rsidRPr="00C91F80" w:rsidRDefault="00C91F80" w:rsidP="00072E10">
      <w:pPr>
        <w:spacing w:line="360" w:lineRule="auto"/>
      </w:pPr>
      <w: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</w:rPr>
          <m:t xml:space="preserve">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p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1,3,5,6</m:t>
                </m:r>
              </m:e>
            </m:d>
          </m:e>
        </m:nary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sub>
        </m:sSub>
      </m:oMath>
      <w:r w:rsidR="009D066D">
        <w:t xml:space="preserve"> </w:t>
      </w:r>
    </w:p>
    <w:p w14:paraId="6A667F47" w14:textId="77777777" w:rsidR="00C91F80" w:rsidRDefault="00C91F80" w:rsidP="00C91F80">
      <w:pPr>
        <w:spacing w:line="360" w:lineRule="auto"/>
        <w:jc w:val="both"/>
        <w:rPr>
          <w:b w:val="0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FC95E84" w14:textId="348BF4C5" w:rsidR="00C91F80" w:rsidRPr="009F04D7" w:rsidRDefault="0047561C" w:rsidP="009F04D7">
      <w:pPr>
        <w:spacing w:line="360" w:lineRule="auto"/>
        <w:jc w:val="both"/>
        <w:rPr>
          <w:b w:val="0"/>
        </w:rPr>
      </w:pPr>
      <w:r w:rsidRPr="0047561C">
        <w:rPr>
          <w:b w:val="0"/>
          <w:noProof/>
        </w:rPr>
        <w:lastRenderedPageBreak/>
        <w:drawing>
          <wp:inline distT="0" distB="0" distL="0" distR="0" wp14:anchorId="2AE07A29" wp14:editId="70C384E4">
            <wp:extent cx="5760720" cy="3402965"/>
            <wp:effectExtent l="0" t="0" r="0" b="6985"/>
            <wp:docPr id="568759429" name="Picture 1" descr="A circuit board with many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759429" name="Picture 1" descr="A circuit board with many wire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7D808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06EE7901" w14:textId="6D1265D6" w:rsidR="00C91F80" w:rsidRPr="005801BF" w:rsidRDefault="006365C4" w:rsidP="00072E10">
      <w:pPr>
        <w:spacing w:line="360" w:lineRule="auto"/>
        <w:rPr>
          <w:b w:val="0"/>
          <w:bCs w:val="0"/>
        </w:rPr>
      </w:pPr>
      <m:oMath>
        <m:r>
          <m:rPr>
            <m:sty m:val="bi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sub>
        </m:sSub>
      </m:oMath>
      <w:r>
        <w:t xml:space="preserve"> </w:t>
      </w:r>
      <w:r w:rsidRPr="005801BF">
        <w:rPr>
          <w:b w:val="0"/>
          <w:bCs w:val="0"/>
        </w:rPr>
        <w:t>so the result Y is High when S2S1S0 = (1,3,</w:t>
      </w:r>
      <w:r w:rsidR="00F32D6E" w:rsidRPr="005801BF">
        <w:rPr>
          <w:b w:val="0"/>
          <w:bCs w:val="0"/>
        </w:rPr>
        <w:t>5,6) or 001,01</w:t>
      </w:r>
      <w:r w:rsidR="005801BF" w:rsidRPr="005801BF">
        <w:rPr>
          <w:b w:val="0"/>
          <w:bCs w:val="0"/>
        </w:rPr>
        <w:t>1</w:t>
      </w:r>
      <w:r w:rsidR="00F32D6E" w:rsidRPr="005801BF">
        <w:rPr>
          <w:b w:val="0"/>
          <w:bCs w:val="0"/>
        </w:rPr>
        <w:t>,10</w:t>
      </w:r>
      <w:r w:rsidR="005801BF" w:rsidRPr="005801BF">
        <w:rPr>
          <w:b w:val="0"/>
          <w:bCs w:val="0"/>
        </w:rPr>
        <w:t>1</w:t>
      </w:r>
      <w:r w:rsidR="00F32D6E" w:rsidRPr="005801BF">
        <w:rPr>
          <w:b w:val="0"/>
          <w:bCs w:val="0"/>
        </w:rPr>
        <w:t>,1</w:t>
      </w:r>
      <w:r w:rsidR="005801BF" w:rsidRPr="005801BF">
        <w:rPr>
          <w:b w:val="0"/>
          <w:bCs w:val="0"/>
        </w:rPr>
        <w:t>10</w:t>
      </w:r>
    </w:p>
    <w:p w14:paraId="737EC384" w14:textId="0554247A" w:rsidR="00C91F80" w:rsidRPr="00C91F80" w:rsidRDefault="00C91F80" w:rsidP="00C91F80">
      <w:pPr>
        <w:spacing w:line="360" w:lineRule="auto"/>
        <w:rPr>
          <w:lang w:val="vi-VN"/>
        </w:rPr>
      </w:pPr>
      <w:r w:rsidRPr="00C91F80">
        <w:rPr>
          <w:lang w:val="vi-VN"/>
        </w:rPr>
        <w:t xml:space="preserve">b. </w:t>
      </w:r>
      <m:oMath>
        <m:r>
          <m:rPr>
            <m:sty m:val="bi"/>
          </m:rPr>
          <w:rPr>
            <w:rFonts w:ascii="Cambria Math" w:hAnsi="Cambria Math"/>
            <w:lang w:val="vi-VN"/>
          </w:rPr>
          <m:t>f</m:t>
        </m:r>
        <m:d>
          <m:dPr>
            <m:ctrlPr>
              <w:rPr>
                <w:rFonts w:ascii="Cambria Math" w:hAnsi="Cambria Math"/>
                <w:i/>
                <w:lang w:val="vi-V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vi-VN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  <w:lang w:val="vi-VN"/>
          </w:rPr>
          <m:t xml:space="preserve">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 xml:space="preserve"> 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lang w:val="vi-V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lang w:val="vi-VN"/>
                  </w:rPr>
                  <m:t>2,3,4,7</m:t>
                </m:r>
              </m:e>
            </m:d>
          </m:e>
        </m:nary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7</m:t>
            </m:r>
          </m:sub>
        </m:sSub>
      </m:oMath>
    </w:p>
    <w:p w14:paraId="611F981C" w14:textId="77777777" w:rsidR="00C91F80" w:rsidRDefault="00C91F80" w:rsidP="00C91F80">
      <w:pPr>
        <w:spacing w:line="360" w:lineRule="auto"/>
        <w:jc w:val="both"/>
        <w:rPr>
          <w:b w:val="0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639FEB3B" w14:textId="0C1850EC" w:rsidR="00C91F80" w:rsidRPr="00F15A4F" w:rsidRDefault="00F15A4F" w:rsidP="00F15A4F">
      <w:pPr>
        <w:spacing w:line="360" w:lineRule="auto"/>
        <w:jc w:val="both"/>
        <w:rPr>
          <w:b w:val="0"/>
        </w:rPr>
      </w:pPr>
      <w:r w:rsidRPr="00F15A4F">
        <w:rPr>
          <w:b w:val="0"/>
          <w:noProof/>
        </w:rPr>
        <w:drawing>
          <wp:inline distT="0" distB="0" distL="0" distR="0" wp14:anchorId="6786E558" wp14:editId="24E31951">
            <wp:extent cx="5760720" cy="3081655"/>
            <wp:effectExtent l="0" t="0" r="0" b="4445"/>
            <wp:docPr id="1172313512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313512" name="Picture 1" descr="A computer diagram of a circuit boa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1BBF7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A8C053C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755FAA9" w14:textId="07E9AB13" w:rsidR="005801BF" w:rsidRPr="005801BF" w:rsidRDefault="005801BF" w:rsidP="005801BF">
      <w:pPr>
        <w:spacing w:line="360" w:lineRule="auto"/>
        <w:rPr>
          <w:b w:val="0"/>
          <w:bCs w:val="0"/>
        </w:rPr>
      </w:pPr>
      <m:oMath>
        <m:r>
          <m:rPr>
            <m:sty m:val="bi"/>
          </m:rPr>
          <w:rPr>
            <w:rFonts w:ascii="Cambria Math" w:hAnsi="Cambria Math"/>
          </w:rPr>
          <w:lastRenderedPageBreak/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7</m:t>
            </m:r>
          </m:sub>
        </m:sSub>
      </m:oMath>
      <w:r>
        <w:t xml:space="preserve"> </w:t>
      </w:r>
      <w:r w:rsidRPr="005801BF">
        <w:rPr>
          <w:b w:val="0"/>
          <w:bCs w:val="0"/>
        </w:rPr>
        <w:t>so the result Y is High when S2S1S0 = (</w:t>
      </w:r>
      <w:r w:rsidR="008A5567">
        <w:rPr>
          <w:b w:val="0"/>
          <w:bCs w:val="0"/>
        </w:rPr>
        <w:t>2</w:t>
      </w:r>
      <w:r w:rsidRPr="005801BF">
        <w:rPr>
          <w:b w:val="0"/>
          <w:bCs w:val="0"/>
        </w:rPr>
        <w:t>,3,</w:t>
      </w:r>
      <w:r w:rsidR="008A5567">
        <w:rPr>
          <w:b w:val="0"/>
          <w:bCs w:val="0"/>
        </w:rPr>
        <w:t>4</w:t>
      </w:r>
      <w:r w:rsidRPr="005801BF">
        <w:rPr>
          <w:b w:val="0"/>
          <w:bCs w:val="0"/>
        </w:rPr>
        <w:t>,</w:t>
      </w:r>
      <w:r w:rsidR="008A5567">
        <w:rPr>
          <w:b w:val="0"/>
          <w:bCs w:val="0"/>
        </w:rPr>
        <w:t>7</w:t>
      </w:r>
      <w:r w:rsidRPr="005801BF">
        <w:rPr>
          <w:b w:val="0"/>
          <w:bCs w:val="0"/>
        </w:rPr>
        <w:t>) or 001,011,10</w:t>
      </w:r>
      <w:r w:rsidR="00B17551">
        <w:rPr>
          <w:b w:val="0"/>
          <w:bCs w:val="0"/>
        </w:rPr>
        <w:t>0</w:t>
      </w:r>
      <w:r w:rsidRPr="005801BF">
        <w:rPr>
          <w:b w:val="0"/>
          <w:bCs w:val="0"/>
        </w:rPr>
        <w:t>,11</w:t>
      </w:r>
      <w:r w:rsidR="00B17551">
        <w:rPr>
          <w:b w:val="0"/>
          <w:bCs w:val="0"/>
        </w:rPr>
        <w:t>1</w:t>
      </w:r>
    </w:p>
    <w:p w14:paraId="04569BB6" w14:textId="09A04C0B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68088B8" w14:textId="7731E5B4" w:rsidR="00C91F80" w:rsidRPr="00C91F80" w:rsidRDefault="00C91F80" w:rsidP="00C91F80">
      <w:pPr>
        <w:spacing w:line="360" w:lineRule="auto"/>
        <w:rPr>
          <w:bCs w:val="0"/>
        </w:rPr>
      </w:pPr>
      <w:r>
        <w:rPr>
          <w:bCs w:val="0"/>
        </w:rPr>
        <w:t xml:space="preserve">4. </w:t>
      </w:r>
      <w:r w:rsidRPr="00C91F80">
        <w:rPr>
          <w:bCs w:val="0"/>
        </w:rPr>
        <w:t xml:space="preserve">Implement the </w:t>
      </w:r>
      <w:r>
        <w:rPr>
          <w:bCs w:val="0"/>
        </w:rPr>
        <w:t>4</w:t>
      </w:r>
      <w:r w:rsidRPr="00C91F80">
        <w:rPr>
          <w:bCs w:val="0"/>
        </w:rPr>
        <w:t>-variable logic function using 74</w:t>
      </w:r>
      <w:r w:rsidR="00275ED5">
        <w:rPr>
          <w:bCs w:val="0"/>
        </w:rPr>
        <w:tab/>
      </w:r>
    </w:p>
    <w:p w14:paraId="5E228332" w14:textId="1B5818E6" w:rsidR="00C91F80" w:rsidRPr="000B718F" w:rsidRDefault="000B718F" w:rsidP="00C91F80">
      <w:pPr>
        <w:spacing w:line="360" w:lineRule="auto"/>
      </w:pPr>
      <w:r w:rsidRPr="000B718F">
        <w:t xml:space="preserve">a. </w:t>
      </w:r>
      <w:r w:rsidR="00C91F80" w:rsidRPr="000B718F">
        <w:t>Implement the connected diagram</w:t>
      </w:r>
      <w:r w:rsidRPr="000B718F">
        <w:t xml:space="preserve"> using 74HC151</w:t>
      </w:r>
      <w:r w:rsidR="00C91F80" w:rsidRPr="000B718F">
        <w:t>.</w:t>
      </w:r>
    </w:p>
    <w:p w14:paraId="33C251EB" w14:textId="54571AD5" w:rsidR="000B718F" w:rsidRPr="000B718F" w:rsidRDefault="000B718F" w:rsidP="00C91F80">
      <w:pPr>
        <w:spacing w:line="360" w:lineRule="auto"/>
        <w:rPr>
          <w:b w:val="0"/>
        </w:rPr>
      </w:pPr>
      <w:r>
        <w:rPr>
          <w:b w:val="0"/>
        </w:rPr>
        <w:t>Construct the circuit as Figure 3:</w:t>
      </w:r>
    </w:p>
    <w:p w14:paraId="6D100508" w14:textId="3DACCA3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Change the logic levels of the inputs C, B, A.</w:t>
      </w:r>
    </w:p>
    <w:p w14:paraId="55CEB544" w14:textId="17828E9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Observe and make comment on the results.</w:t>
      </w:r>
    </w:p>
    <w:p w14:paraId="4C03CFE5" w14:textId="66597392" w:rsidR="00C91F80" w:rsidRDefault="00C91F80" w:rsidP="00C91F80">
      <w:pPr>
        <w:spacing w:line="360" w:lineRule="auto"/>
        <w:jc w:val="center"/>
        <w:rPr>
          <w:b w:val="0"/>
          <w:bCs w:val="0"/>
          <w:lang w:val="vi-VN"/>
        </w:rPr>
      </w:pPr>
      <w:r>
        <w:rPr>
          <w:b w:val="0"/>
          <w:bCs w:val="0"/>
          <w:noProof/>
          <w:lang w:val="vi-VN"/>
        </w:rPr>
        <w:drawing>
          <wp:inline distT="0" distB="0" distL="0" distR="0" wp14:anchorId="737F905C" wp14:editId="6EF0E172">
            <wp:extent cx="3962400" cy="220303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833" cy="221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CF6B" w14:textId="383881DE" w:rsidR="00C91F80" w:rsidRPr="00C91F80" w:rsidRDefault="000B718F" w:rsidP="00072E10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2EEA6A91" w14:textId="5C0AAFA3" w:rsidR="000B718F" w:rsidRPr="00B50E15" w:rsidRDefault="00B50E15" w:rsidP="00072E10">
      <w:pPr>
        <w:spacing w:line="360" w:lineRule="auto"/>
        <w:rPr>
          <w:b w:val="0"/>
          <w:bCs w:val="0"/>
        </w:rPr>
      </w:pPr>
      <w:r w:rsidRPr="00B50E15">
        <w:rPr>
          <w:b w:val="0"/>
          <w:bCs w:val="0"/>
          <w:noProof/>
          <w:lang w:val="vi-VN"/>
        </w:rPr>
        <w:drawing>
          <wp:inline distT="0" distB="0" distL="0" distR="0" wp14:anchorId="657D54A1" wp14:editId="08F695A8">
            <wp:extent cx="5320145" cy="3091689"/>
            <wp:effectExtent l="0" t="0" r="0" b="0"/>
            <wp:docPr id="823194874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194874" name="Picture 1" descr="A diagram of a circuit board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22152" cy="309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9ED0" w14:textId="388CF0F4" w:rsidR="000B718F" w:rsidRDefault="00F85FE8" w:rsidP="00072E10">
      <w:pPr>
        <w:spacing w:line="360" w:lineRule="auto"/>
        <w:rPr>
          <w:b w:val="0"/>
        </w:rPr>
      </w:pPr>
      <w:r>
        <w:rPr>
          <w:b w:val="0"/>
        </w:rPr>
        <w:t xml:space="preserve">Write down the expression of </w:t>
      </w:r>
      <m:oMath>
        <m:r>
          <m:rPr>
            <m:sty m:val="bi"/>
          </m:rPr>
          <w:rPr>
            <w:rFonts w:ascii="Cambria Math" w:hAnsi="Cambria Math"/>
          </w:rPr>
          <m:t>f(D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)</m:t>
        </m:r>
      </m:oMath>
      <w:r>
        <w:rPr>
          <w:bCs w:val="0"/>
        </w:rPr>
        <w:t xml:space="preserve"> </w:t>
      </w:r>
      <w:r>
        <w:rPr>
          <w:b w:val="0"/>
        </w:rPr>
        <w:t xml:space="preserve">and </w:t>
      </w:r>
      <w:bookmarkStart w:id="1" w:name="_Hlk86051581"/>
      <w:r>
        <w:rPr>
          <w:b w:val="0"/>
        </w:rPr>
        <w:t>make comments on the results</w:t>
      </w:r>
      <w:bookmarkEnd w:id="1"/>
    </w:p>
    <w:p w14:paraId="3A1AE685" w14:textId="2747F140" w:rsidR="000B718F" w:rsidRPr="00A41B52" w:rsidRDefault="00B50E15" w:rsidP="00072E10">
      <w:pPr>
        <w:spacing w:line="360" w:lineRule="auto"/>
        <w:rPr>
          <w:b w:val="0"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D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6</m:t>
              </m:r>
            </m:sub>
          </m:sSub>
        </m:oMath>
      </m:oMathPara>
    </w:p>
    <w:p w14:paraId="44844D1C" w14:textId="2DC15CC2" w:rsidR="00F85FE8" w:rsidRPr="000B718F" w:rsidRDefault="00F85FE8" w:rsidP="00F85FE8">
      <w:pPr>
        <w:spacing w:line="360" w:lineRule="auto"/>
      </w:pPr>
      <w:r>
        <w:lastRenderedPageBreak/>
        <w:t>b</w:t>
      </w:r>
      <w:r w:rsidRPr="000B718F">
        <w:t xml:space="preserve">. Implement </w:t>
      </w:r>
      <w:r w:rsidRPr="00F85FE8">
        <w:t xml:space="preserve">logic </w:t>
      </w:r>
      <w:r>
        <w:t>expression using 74HC151</w:t>
      </w:r>
    </w:p>
    <w:p w14:paraId="4E1C4862" w14:textId="0518CFA9" w:rsidR="00C91F80" w:rsidRDefault="00F85FE8" w:rsidP="009A448C">
      <w:pPr>
        <w:spacing w:line="360" w:lineRule="auto"/>
        <w:jc w:val="both"/>
        <w:rPr>
          <w:b w:val="0"/>
        </w:rPr>
      </w:pPr>
      <w:r>
        <w:rPr>
          <w:b w:val="0"/>
        </w:rPr>
        <w:t>Given the expression:</w:t>
      </w:r>
    </w:p>
    <w:p w14:paraId="23E32BC9" w14:textId="3DB43568" w:rsidR="00F85FE8" w:rsidRPr="00F85FE8" w:rsidRDefault="00F85FE8" w:rsidP="009A448C">
      <w:pPr>
        <w:spacing w:line="360" w:lineRule="auto"/>
        <w:jc w:val="both"/>
        <w:rPr>
          <w:bCs w:val="0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Cs w:val="0"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D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bCs w:val="0"/>
                  <w:i/>
                </w:rPr>
              </m:ctrlP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 xml:space="preserve">=D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571A36F" w14:textId="0E7F6CCD" w:rsidR="00F85FE8" w:rsidRPr="00F20D57" w:rsidRDefault="00634BE1" w:rsidP="009A448C">
      <w:pPr>
        <w:spacing w:line="360" w:lineRule="auto"/>
        <w:jc w:val="both"/>
        <w:rPr>
          <w:b w:val="0"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=D101+110+011+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001</m:t>
          </m:r>
        </m:oMath>
      </m:oMathPara>
    </w:p>
    <w:p w14:paraId="59ED317E" w14:textId="76C30E60" w:rsidR="00F20D57" w:rsidRPr="00F20D57" w:rsidRDefault="00F20D57" w:rsidP="009A448C">
      <w:pPr>
        <w:spacing w:line="360" w:lineRule="auto"/>
        <w:jc w:val="both"/>
        <w:rPr>
          <w:b w:val="0"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=D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acc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D7DD8FB" w14:textId="3ADB6855" w:rsidR="00F85FE8" w:rsidRPr="00F85FE8" w:rsidRDefault="00F85FE8" w:rsidP="00F85FE8">
      <w:pPr>
        <w:spacing w:line="360" w:lineRule="auto"/>
        <w:rPr>
          <w:b w:val="0"/>
          <w:bCs w:val="0"/>
        </w:rPr>
      </w:pPr>
      <w:r>
        <w:rPr>
          <w:b w:val="0"/>
          <w:bCs w:val="0"/>
        </w:rPr>
        <w:t xml:space="preserve">Draw the block diagram </w:t>
      </w:r>
    </w:p>
    <w:p w14:paraId="657866A3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2E3B0F3C" w14:textId="0E3E574E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8A7F753" w14:textId="583863DB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65BACD1" w14:textId="060182C1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301DBC4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215A1FEE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45CC73C5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4A153CAC" w14:textId="2AC43FB3" w:rsidR="00F85FE8" w:rsidRDefault="00F85FE8" w:rsidP="00F85FE8">
      <w:pPr>
        <w:spacing w:line="360" w:lineRule="auto"/>
        <w:rPr>
          <w:b w:val="0"/>
          <w:bCs w:val="0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3D47751B" w14:textId="4B332FC3" w:rsidR="00F85FE8" w:rsidRPr="00B17551" w:rsidRDefault="00F4789D" w:rsidP="00B17551">
      <w:pPr>
        <w:spacing w:line="360" w:lineRule="auto"/>
        <w:rPr>
          <w:b w:val="0"/>
          <w:bCs w:val="0"/>
        </w:rPr>
      </w:pPr>
      <w:r w:rsidRPr="00F4789D">
        <w:rPr>
          <w:b w:val="0"/>
          <w:bCs w:val="0"/>
          <w:noProof/>
        </w:rPr>
        <w:drawing>
          <wp:inline distT="0" distB="0" distL="0" distR="0" wp14:anchorId="1ED2F2DE" wp14:editId="7D6971D3">
            <wp:extent cx="5760720" cy="3270250"/>
            <wp:effectExtent l="0" t="0" r="0" b="6350"/>
            <wp:docPr id="547452681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452681" name="Picture 1" descr="A computer screen shot of a circuit boa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B0DF" w14:textId="4AF5F157" w:rsidR="00F85FE8" w:rsidRDefault="00F85FE8" w:rsidP="009A448C">
      <w:pPr>
        <w:spacing w:line="360" w:lineRule="auto"/>
        <w:jc w:val="both"/>
        <w:rPr>
          <w:b w:val="0"/>
        </w:rPr>
      </w:pPr>
      <w:r>
        <w:rPr>
          <w:b w:val="0"/>
        </w:rPr>
        <w:t>M</w:t>
      </w:r>
      <w:r w:rsidRPr="00F85FE8">
        <w:rPr>
          <w:b w:val="0"/>
          <w:lang w:val="vi-VN"/>
        </w:rPr>
        <w:t>ake comments on the results</w:t>
      </w:r>
    </w:p>
    <w:p w14:paraId="5A296E90" w14:textId="0F388BC7" w:rsidR="00B17551" w:rsidRPr="00A667CC" w:rsidRDefault="00A667CC" w:rsidP="00A667CC">
      <w:pPr>
        <w:rPr>
          <w:b w:val="0"/>
          <w:bCs w:val="0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b w:val="0"/>
                <w:bCs w:val="0"/>
                <w:lang w:val="vi-VN"/>
              </w:rPr>
            </m:ctrlPr>
          </m:dPr>
          <m:e>
            <m:r>
              <w:rPr>
                <w:rFonts w:ascii="Cambria Math" w:hAnsi="Cambria Math"/>
              </w:rPr>
              <m:t>D,</m:t>
            </m:r>
            <m:sSub>
              <m:sSubPr>
                <m:ctrlPr>
                  <w:rPr>
                    <w:rFonts w:ascii="Cambria Math" w:hAnsi="Cambria Math"/>
                    <w:b w:val="0"/>
                    <w:bCs w:val="0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b w:val="0"/>
                    <w:bCs w:val="0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b w:val="0"/>
                    <w:bCs w:val="0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ctrlPr>
              <w:rPr>
                <w:rFonts w:ascii="Cambria Math" w:hAnsi="Cambria Math"/>
                <w:b w:val="0"/>
                <w:bCs w:val="0"/>
              </w:rPr>
            </m:ctrlPr>
          </m:e>
        </m:d>
        <m:r>
          <w:rPr>
            <w:rFonts w:ascii="Cambria Math" w:hAnsi="Cambria Math"/>
          </w:rPr>
          <m:t>=D</m:t>
        </m:r>
        <m:sSub>
          <m:sSubPr>
            <m:ctrlPr>
              <w:rPr>
                <w:rFonts w:ascii="Cambria Math" w:hAnsi="Cambria Math"/>
                <w:b w:val="0"/>
                <w:b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 w:val="0"/>
                <w:b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b w:val="0"/>
                <w:b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b w:val="0"/>
                <w:bCs w:val="0"/>
              </w:rPr>
            </m:ctrlPr>
          </m:accPr>
          <m:e>
            <m:r>
              <w:rPr>
                <w:rFonts w:ascii="Cambria Math" w:hAnsi="Cambria Math"/>
              </w:rPr>
              <m:t>D</m:t>
            </m:r>
          </m:e>
        </m:acc>
        <m:sSub>
          <m:sSubPr>
            <m:ctrlPr>
              <w:rPr>
                <w:rFonts w:ascii="Cambria Math" w:hAnsi="Cambria Math"/>
                <w:b w:val="0"/>
                <w:b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17551" w:rsidRPr="00A667CC">
        <w:rPr>
          <w:b w:val="0"/>
          <w:bCs w:val="0"/>
        </w:rPr>
        <w:t xml:space="preserve">, so </w:t>
      </w:r>
      <w:r w:rsidRPr="00A667CC">
        <w:rPr>
          <w:b w:val="0"/>
          <w:bCs w:val="0"/>
        </w:rPr>
        <w:t>t</w:t>
      </w:r>
      <w:r w:rsidRPr="00A667CC">
        <w:rPr>
          <w:b w:val="0"/>
          <w:bCs w:val="0"/>
        </w:rPr>
        <w:t xml:space="preserve">he </w:t>
      </w:r>
      <w:r w:rsidRPr="00A667CC">
        <w:rPr>
          <w:b w:val="0"/>
          <w:bCs w:val="0"/>
        </w:rPr>
        <w:t>result Y is</w:t>
      </w:r>
      <w:r w:rsidRPr="00A667CC">
        <w:rPr>
          <w:b w:val="0"/>
          <w:bCs w:val="0"/>
        </w:rPr>
        <w:t xml:space="preserve"> always high when  S2S1S0 = (3,6) = 011,110 . </w:t>
      </w:r>
      <w:r w:rsidRPr="00A667CC">
        <w:rPr>
          <w:b w:val="0"/>
          <w:bCs w:val="0"/>
        </w:rPr>
        <w:t>When S</w:t>
      </w:r>
      <w:r w:rsidRPr="00A667CC">
        <w:rPr>
          <w:b w:val="0"/>
          <w:bCs w:val="0"/>
        </w:rPr>
        <w:t xml:space="preserve">2S1S0 = (1,5) = </w:t>
      </w:r>
      <w:r w:rsidRPr="00A667CC">
        <w:rPr>
          <w:b w:val="0"/>
          <w:bCs w:val="0"/>
        </w:rPr>
        <w:t>001,101,</w:t>
      </w:r>
      <w:r w:rsidRPr="00A667CC">
        <w:rPr>
          <w:b w:val="0"/>
          <w:bCs w:val="0"/>
        </w:rPr>
        <w:t xml:space="preserve">  Y  depends on  D ; when  D  is high,  Y</w:t>
      </w:r>
      <w:r w:rsidR="00F85DEB">
        <w:rPr>
          <w:b w:val="0"/>
          <w:bCs w:val="0"/>
        </w:rPr>
        <w:t xml:space="preserve"> at I1</w:t>
      </w:r>
      <w:r w:rsidRPr="00A667CC">
        <w:rPr>
          <w:b w:val="0"/>
          <w:bCs w:val="0"/>
        </w:rPr>
        <w:t xml:space="preserve">  is high</w:t>
      </w:r>
      <w:r w:rsidR="00F85DEB">
        <w:rPr>
          <w:b w:val="0"/>
          <w:bCs w:val="0"/>
        </w:rPr>
        <w:t>, Y at I5 is low</w:t>
      </w:r>
      <w:r w:rsidRPr="00A667CC">
        <w:rPr>
          <w:b w:val="0"/>
          <w:bCs w:val="0"/>
        </w:rPr>
        <w:t xml:space="preserve">, and when  D  is low </w:t>
      </w:r>
      <w:r w:rsidR="00F85DEB" w:rsidRPr="00A667CC">
        <w:rPr>
          <w:b w:val="0"/>
          <w:bCs w:val="0"/>
        </w:rPr>
        <w:t>Y</w:t>
      </w:r>
      <w:r w:rsidR="00F85DEB">
        <w:rPr>
          <w:b w:val="0"/>
          <w:bCs w:val="0"/>
        </w:rPr>
        <w:t xml:space="preserve"> at I</w:t>
      </w:r>
      <w:r w:rsidR="00F85DEB">
        <w:rPr>
          <w:b w:val="0"/>
          <w:bCs w:val="0"/>
        </w:rPr>
        <w:t>5</w:t>
      </w:r>
      <w:r w:rsidR="00F85DEB" w:rsidRPr="00A667CC">
        <w:rPr>
          <w:b w:val="0"/>
          <w:bCs w:val="0"/>
        </w:rPr>
        <w:t xml:space="preserve">  is high</w:t>
      </w:r>
      <w:r w:rsidR="00F85DEB">
        <w:rPr>
          <w:b w:val="0"/>
          <w:bCs w:val="0"/>
        </w:rPr>
        <w:t>, Y at I</w:t>
      </w:r>
      <w:r w:rsidR="00F85DEB">
        <w:rPr>
          <w:b w:val="0"/>
          <w:bCs w:val="0"/>
        </w:rPr>
        <w:t>1</w:t>
      </w:r>
      <w:r w:rsidR="00F85DEB">
        <w:rPr>
          <w:b w:val="0"/>
          <w:bCs w:val="0"/>
        </w:rPr>
        <w:t xml:space="preserve"> is low</w:t>
      </w:r>
    </w:p>
    <w:p w14:paraId="1D0FC09F" w14:textId="02837324" w:rsidR="00B17551" w:rsidRPr="00B17551" w:rsidRDefault="00B17551" w:rsidP="009A448C">
      <w:pPr>
        <w:spacing w:line="360" w:lineRule="auto"/>
        <w:jc w:val="both"/>
        <w:rPr>
          <w:b w:val="0"/>
        </w:rPr>
      </w:pPr>
    </w:p>
    <w:sectPr w:rsidR="00B17551" w:rsidRPr="00B17551" w:rsidSect="00592A3B">
      <w:headerReference w:type="default" r:id="rId26"/>
      <w:footerReference w:type="even" r:id="rId27"/>
      <w:footerReference w:type="default" r:id="rId28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EAFF20" w14:textId="77777777" w:rsidR="00527709" w:rsidRDefault="00527709">
      <w:r>
        <w:separator/>
      </w:r>
    </w:p>
  </w:endnote>
  <w:endnote w:type="continuationSeparator" w:id="0">
    <w:p w14:paraId="6B0F1DC2" w14:textId="77777777" w:rsidR="00527709" w:rsidRDefault="00527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00E93E" w14:textId="77777777" w:rsidR="00527709" w:rsidRDefault="00527709">
      <w:r>
        <w:separator/>
      </w:r>
    </w:p>
  </w:footnote>
  <w:footnote w:type="continuationSeparator" w:id="0">
    <w:p w14:paraId="10B4876D" w14:textId="77777777" w:rsidR="00527709" w:rsidRDefault="005277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37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E43A06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JksAEAAEgDAAAOAAAAZHJzL2Uyb0RvYy54bWysU8Fu2zAMvQ/YPwi6L3YCpN2MOD2k7S7d&#10;FqDdBzCSbAuVRYFU4uTvJ6lJVmy3YT4Ikkg+vfdIr+6OoxMHQ2zRt3I+q6UwXqG2vm/lz5fHT5+l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1180759">
    <w:abstractNumId w:val="8"/>
  </w:num>
  <w:num w:numId="2" w16cid:durableId="2110738170">
    <w:abstractNumId w:val="12"/>
  </w:num>
  <w:num w:numId="3" w16cid:durableId="302782338">
    <w:abstractNumId w:val="29"/>
  </w:num>
  <w:num w:numId="4" w16cid:durableId="1078403426">
    <w:abstractNumId w:val="27"/>
  </w:num>
  <w:num w:numId="5" w16cid:durableId="497885273">
    <w:abstractNumId w:val="15"/>
  </w:num>
  <w:num w:numId="6" w16cid:durableId="510225176">
    <w:abstractNumId w:val="28"/>
  </w:num>
  <w:num w:numId="7" w16cid:durableId="1278022070">
    <w:abstractNumId w:val="23"/>
  </w:num>
  <w:num w:numId="8" w16cid:durableId="1914584044">
    <w:abstractNumId w:val="11"/>
  </w:num>
  <w:num w:numId="9" w16cid:durableId="1056975418">
    <w:abstractNumId w:val="16"/>
  </w:num>
  <w:num w:numId="10" w16cid:durableId="2009870020">
    <w:abstractNumId w:val="8"/>
  </w:num>
  <w:num w:numId="11" w16cid:durableId="1410882622">
    <w:abstractNumId w:val="8"/>
  </w:num>
  <w:num w:numId="12" w16cid:durableId="1192499062">
    <w:abstractNumId w:val="8"/>
  </w:num>
  <w:num w:numId="13" w16cid:durableId="698698256">
    <w:abstractNumId w:val="8"/>
  </w:num>
  <w:num w:numId="14" w16cid:durableId="2023779523">
    <w:abstractNumId w:val="8"/>
  </w:num>
  <w:num w:numId="15" w16cid:durableId="209073572">
    <w:abstractNumId w:val="8"/>
  </w:num>
  <w:num w:numId="16" w16cid:durableId="167982965">
    <w:abstractNumId w:val="26"/>
  </w:num>
  <w:num w:numId="17" w16cid:durableId="801653086">
    <w:abstractNumId w:val="10"/>
  </w:num>
  <w:num w:numId="18" w16cid:durableId="1732999818">
    <w:abstractNumId w:val="24"/>
  </w:num>
  <w:num w:numId="19" w16cid:durableId="486629912">
    <w:abstractNumId w:val="0"/>
  </w:num>
  <w:num w:numId="20" w16cid:durableId="147091291">
    <w:abstractNumId w:val="5"/>
  </w:num>
  <w:num w:numId="21" w16cid:durableId="201093716">
    <w:abstractNumId w:val="14"/>
  </w:num>
  <w:num w:numId="22" w16cid:durableId="430900874">
    <w:abstractNumId w:val="19"/>
  </w:num>
  <w:num w:numId="23" w16cid:durableId="1491747434">
    <w:abstractNumId w:val="25"/>
  </w:num>
  <w:num w:numId="24" w16cid:durableId="1285310514">
    <w:abstractNumId w:val="6"/>
  </w:num>
  <w:num w:numId="25" w16cid:durableId="2002389139">
    <w:abstractNumId w:val="1"/>
  </w:num>
  <w:num w:numId="26" w16cid:durableId="1906791696">
    <w:abstractNumId w:val="17"/>
  </w:num>
  <w:num w:numId="27" w16cid:durableId="17003354">
    <w:abstractNumId w:val="4"/>
  </w:num>
  <w:num w:numId="28" w16cid:durableId="734013504">
    <w:abstractNumId w:val="2"/>
  </w:num>
  <w:num w:numId="29" w16cid:durableId="396048833">
    <w:abstractNumId w:val="8"/>
  </w:num>
  <w:num w:numId="30" w16cid:durableId="1094201392">
    <w:abstractNumId w:val="21"/>
  </w:num>
  <w:num w:numId="31" w16cid:durableId="339696839">
    <w:abstractNumId w:val="18"/>
  </w:num>
  <w:num w:numId="32" w16cid:durableId="1120144544">
    <w:abstractNumId w:val="8"/>
  </w:num>
  <w:num w:numId="33" w16cid:durableId="854151332">
    <w:abstractNumId w:val="8"/>
  </w:num>
  <w:num w:numId="34" w16cid:durableId="1734545936">
    <w:abstractNumId w:val="8"/>
  </w:num>
  <w:num w:numId="35" w16cid:durableId="287049978">
    <w:abstractNumId w:val="8"/>
  </w:num>
  <w:num w:numId="36" w16cid:durableId="1376198391">
    <w:abstractNumId w:val="8"/>
  </w:num>
  <w:num w:numId="37" w16cid:durableId="1835681153">
    <w:abstractNumId w:val="8"/>
  </w:num>
  <w:num w:numId="38" w16cid:durableId="74326841">
    <w:abstractNumId w:val="22"/>
  </w:num>
  <w:num w:numId="39" w16cid:durableId="792287933">
    <w:abstractNumId w:val="31"/>
  </w:num>
  <w:num w:numId="40" w16cid:durableId="267201324">
    <w:abstractNumId w:val="9"/>
  </w:num>
  <w:num w:numId="41" w16cid:durableId="766122132">
    <w:abstractNumId w:val="30"/>
  </w:num>
  <w:num w:numId="42" w16cid:durableId="1284072344">
    <w:abstractNumId w:val="20"/>
  </w:num>
  <w:num w:numId="43" w16cid:durableId="1438478856">
    <w:abstractNumId w:val="7"/>
  </w:num>
  <w:num w:numId="44" w16cid:durableId="863784636">
    <w:abstractNumId w:val="3"/>
  </w:num>
  <w:num w:numId="45" w16cid:durableId="1542857577">
    <w:abstractNumId w:val="32"/>
  </w:num>
  <w:num w:numId="46" w16cid:durableId="36552376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0FADqro+8tAAAA"/>
  </w:docVars>
  <w:rsids>
    <w:rsidRoot w:val="00E74251"/>
    <w:rsid w:val="00001BE0"/>
    <w:rsid w:val="00004073"/>
    <w:rsid w:val="000062F9"/>
    <w:rsid w:val="00006B55"/>
    <w:rsid w:val="00016E51"/>
    <w:rsid w:val="00040D3D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2E10"/>
    <w:rsid w:val="00075CB8"/>
    <w:rsid w:val="00085F61"/>
    <w:rsid w:val="00090130"/>
    <w:rsid w:val="00090362"/>
    <w:rsid w:val="0009158B"/>
    <w:rsid w:val="000A145C"/>
    <w:rsid w:val="000B4A55"/>
    <w:rsid w:val="000B4AF0"/>
    <w:rsid w:val="000B718F"/>
    <w:rsid w:val="000B7F18"/>
    <w:rsid w:val="000C53E3"/>
    <w:rsid w:val="000C7335"/>
    <w:rsid w:val="000D50C0"/>
    <w:rsid w:val="000D5818"/>
    <w:rsid w:val="000E083F"/>
    <w:rsid w:val="000F0AF1"/>
    <w:rsid w:val="001065CD"/>
    <w:rsid w:val="001077BE"/>
    <w:rsid w:val="00111135"/>
    <w:rsid w:val="00112ED7"/>
    <w:rsid w:val="001137D3"/>
    <w:rsid w:val="0011437F"/>
    <w:rsid w:val="00116403"/>
    <w:rsid w:val="00116E01"/>
    <w:rsid w:val="0012055D"/>
    <w:rsid w:val="00120B4F"/>
    <w:rsid w:val="00127F3F"/>
    <w:rsid w:val="001365B8"/>
    <w:rsid w:val="00150B8A"/>
    <w:rsid w:val="0015291E"/>
    <w:rsid w:val="00160A87"/>
    <w:rsid w:val="001633ED"/>
    <w:rsid w:val="001734E1"/>
    <w:rsid w:val="00173DD4"/>
    <w:rsid w:val="00180740"/>
    <w:rsid w:val="0018726D"/>
    <w:rsid w:val="00195A41"/>
    <w:rsid w:val="00197AD9"/>
    <w:rsid w:val="00197D43"/>
    <w:rsid w:val="001A0ACA"/>
    <w:rsid w:val="001A1683"/>
    <w:rsid w:val="001B45B0"/>
    <w:rsid w:val="001B55AB"/>
    <w:rsid w:val="001B6DBD"/>
    <w:rsid w:val="001C1F28"/>
    <w:rsid w:val="001D13F4"/>
    <w:rsid w:val="001E0C4F"/>
    <w:rsid w:val="001E208A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4598B"/>
    <w:rsid w:val="002507C2"/>
    <w:rsid w:val="00251281"/>
    <w:rsid w:val="00263551"/>
    <w:rsid w:val="00263A00"/>
    <w:rsid w:val="00263A9D"/>
    <w:rsid w:val="00264054"/>
    <w:rsid w:val="0026624F"/>
    <w:rsid w:val="002666FD"/>
    <w:rsid w:val="00267E48"/>
    <w:rsid w:val="00275ED5"/>
    <w:rsid w:val="00292701"/>
    <w:rsid w:val="002A5CB1"/>
    <w:rsid w:val="002B6640"/>
    <w:rsid w:val="002B7597"/>
    <w:rsid w:val="002C14F8"/>
    <w:rsid w:val="002C163A"/>
    <w:rsid w:val="002D1F36"/>
    <w:rsid w:val="002E2AF0"/>
    <w:rsid w:val="002E639E"/>
    <w:rsid w:val="002F07BA"/>
    <w:rsid w:val="002F23CB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66AC4"/>
    <w:rsid w:val="00375E14"/>
    <w:rsid w:val="0038024F"/>
    <w:rsid w:val="00385AB2"/>
    <w:rsid w:val="003944A8"/>
    <w:rsid w:val="003955D7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3E7D0F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41F"/>
    <w:rsid w:val="004547F1"/>
    <w:rsid w:val="00455B18"/>
    <w:rsid w:val="00461984"/>
    <w:rsid w:val="00467DAD"/>
    <w:rsid w:val="0047561C"/>
    <w:rsid w:val="00483DE1"/>
    <w:rsid w:val="0049080F"/>
    <w:rsid w:val="00494D3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263"/>
    <w:rsid w:val="005136BC"/>
    <w:rsid w:val="00516B03"/>
    <w:rsid w:val="0052705A"/>
    <w:rsid w:val="00527709"/>
    <w:rsid w:val="00527C6D"/>
    <w:rsid w:val="005418BD"/>
    <w:rsid w:val="00543512"/>
    <w:rsid w:val="00545056"/>
    <w:rsid w:val="00546915"/>
    <w:rsid w:val="005535E8"/>
    <w:rsid w:val="00563BB8"/>
    <w:rsid w:val="0056442D"/>
    <w:rsid w:val="0057118C"/>
    <w:rsid w:val="00571CB6"/>
    <w:rsid w:val="0057285F"/>
    <w:rsid w:val="0057439B"/>
    <w:rsid w:val="00576253"/>
    <w:rsid w:val="005801BF"/>
    <w:rsid w:val="005809AF"/>
    <w:rsid w:val="00584A46"/>
    <w:rsid w:val="00592A3B"/>
    <w:rsid w:val="00595639"/>
    <w:rsid w:val="005961B7"/>
    <w:rsid w:val="005A535D"/>
    <w:rsid w:val="005A7912"/>
    <w:rsid w:val="005A7E5F"/>
    <w:rsid w:val="005C52CC"/>
    <w:rsid w:val="005D1716"/>
    <w:rsid w:val="005E6372"/>
    <w:rsid w:val="005F73E8"/>
    <w:rsid w:val="006037E8"/>
    <w:rsid w:val="00604A1E"/>
    <w:rsid w:val="006056B7"/>
    <w:rsid w:val="006113C1"/>
    <w:rsid w:val="006154DD"/>
    <w:rsid w:val="00621739"/>
    <w:rsid w:val="006235AA"/>
    <w:rsid w:val="006268B5"/>
    <w:rsid w:val="006306DA"/>
    <w:rsid w:val="00632077"/>
    <w:rsid w:val="00634BE1"/>
    <w:rsid w:val="006352B8"/>
    <w:rsid w:val="006365C4"/>
    <w:rsid w:val="006419C3"/>
    <w:rsid w:val="0064588B"/>
    <w:rsid w:val="00647C1C"/>
    <w:rsid w:val="00660CD0"/>
    <w:rsid w:val="00663B8C"/>
    <w:rsid w:val="0066799A"/>
    <w:rsid w:val="00667A7E"/>
    <w:rsid w:val="0067006B"/>
    <w:rsid w:val="00683E01"/>
    <w:rsid w:val="00686025"/>
    <w:rsid w:val="0068697B"/>
    <w:rsid w:val="00690775"/>
    <w:rsid w:val="006960E9"/>
    <w:rsid w:val="006A2C5E"/>
    <w:rsid w:val="006B2E8B"/>
    <w:rsid w:val="006B5462"/>
    <w:rsid w:val="006B759C"/>
    <w:rsid w:val="006C1039"/>
    <w:rsid w:val="006C5299"/>
    <w:rsid w:val="006C601C"/>
    <w:rsid w:val="006D0FA8"/>
    <w:rsid w:val="006E17A3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43E89"/>
    <w:rsid w:val="0075125C"/>
    <w:rsid w:val="00754D47"/>
    <w:rsid w:val="0075765B"/>
    <w:rsid w:val="00764ECA"/>
    <w:rsid w:val="007657F0"/>
    <w:rsid w:val="00771CD0"/>
    <w:rsid w:val="0077214D"/>
    <w:rsid w:val="007804FC"/>
    <w:rsid w:val="00782539"/>
    <w:rsid w:val="00787678"/>
    <w:rsid w:val="00790AC8"/>
    <w:rsid w:val="007A271B"/>
    <w:rsid w:val="007A396E"/>
    <w:rsid w:val="007A3D9E"/>
    <w:rsid w:val="007A4767"/>
    <w:rsid w:val="007A49BF"/>
    <w:rsid w:val="007B2737"/>
    <w:rsid w:val="007C06D9"/>
    <w:rsid w:val="007C37CA"/>
    <w:rsid w:val="007D283A"/>
    <w:rsid w:val="007E1DE3"/>
    <w:rsid w:val="007E34D7"/>
    <w:rsid w:val="007E513B"/>
    <w:rsid w:val="007E54E4"/>
    <w:rsid w:val="007E72DD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2C7"/>
    <w:rsid w:val="00845D3E"/>
    <w:rsid w:val="0085269D"/>
    <w:rsid w:val="00853B8B"/>
    <w:rsid w:val="0085652D"/>
    <w:rsid w:val="00867BC8"/>
    <w:rsid w:val="00874EE5"/>
    <w:rsid w:val="00876B74"/>
    <w:rsid w:val="00890F9A"/>
    <w:rsid w:val="008A49D9"/>
    <w:rsid w:val="008A5567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1475"/>
    <w:rsid w:val="008F31FD"/>
    <w:rsid w:val="008F569C"/>
    <w:rsid w:val="008F6A13"/>
    <w:rsid w:val="00903AAC"/>
    <w:rsid w:val="0090616D"/>
    <w:rsid w:val="00907AFA"/>
    <w:rsid w:val="0091789E"/>
    <w:rsid w:val="00920F51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A1D33"/>
    <w:rsid w:val="009A448C"/>
    <w:rsid w:val="009A63D4"/>
    <w:rsid w:val="009A7AB4"/>
    <w:rsid w:val="009B17CC"/>
    <w:rsid w:val="009B2577"/>
    <w:rsid w:val="009B4687"/>
    <w:rsid w:val="009C0458"/>
    <w:rsid w:val="009C76A1"/>
    <w:rsid w:val="009D066D"/>
    <w:rsid w:val="009D1814"/>
    <w:rsid w:val="009D1FD8"/>
    <w:rsid w:val="009D6EE8"/>
    <w:rsid w:val="009E0B04"/>
    <w:rsid w:val="009E13D0"/>
    <w:rsid w:val="009E2CA8"/>
    <w:rsid w:val="009E5E71"/>
    <w:rsid w:val="009F04D7"/>
    <w:rsid w:val="009F3BCA"/>
    <w:rsid w:val="009F607A"/>
    <w:rsid w:val="00A100DB"/>
    <w:rsid w:val="00A12305"/>
    <w:rsid w:val="00A146B5"/>
    <w:rsid w:val="00A16918"/>
    <w:rsid w:val="00A2171E"/>
    <w:rsid w:val="00A32397"/>
    <w:rsid w:val="00A34198"/>
    <w:rsid w:val="00A34727"/>
    <w:rsid w:val="00A41B52"/>
    <w:rsid w:val="00A41DFD"/>
    <w:rsid w:val="00A42945"/>
    <w:rsid w:val="00A46885"/>
    <w:rsid w:val="00A53D9B"/>
    <w:rsid w:val="00A63657"/>
    <w:rsid w:val="00A6437E"/>
    <w:rsid w:val="00A667CC"/>
    <w:rsid w:val="00A75600"/>
    <w:rsid w:val="00A83B09"/>
    <w:rsid w:val="00A85510"/>
    <w:rsid w:val="00A9375E"/>
    <w:rsid w:val="00AA1BF9"/>
    <w:rsid w:val="00AA1E72"/>
    <w:rsid w:val="00AA3834"/>
    <w:rsid w:val="00AB321E"/>
    <w:rsid w:val="00AB7EB0"/>
    <w:rsid w:val="00AC0F0F"/>
    <w:rsid w:val="00AC7629"/>
    <w:rsid w:val="00AD0222"/>
    <w:rsid w:val="00AD7372"/>
    <w:rsid w:val="00AF0C45"/>
    <w:rsid w:val="00AF198E"/>
    <w:rsid w:val="00AF4AC5"/>
    <w:rsid w:val="00B0044E"/>
    <w:rsid w:val="00B0568A"/>
    <w:rsid w:val="00B0760E"/>
    <w:rsid w:val="00B13C29"/>
    <w:rsid w:val="00B17551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0E15"/>
    <w:rsid w:val="00B51E12"/>
    <w:rsid w:val="00B60FC0"/>
    <w:rsid w:val="00B621C1"/>
    <w:rsid w:val="00B74727"/>
    <w:rsid w:val="00B82894"/>
    <w:rsid w:val="00B82B27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1F1"/>
    <w:rsid w:val="00BF25DB"/>
    <w:rsid w:val="00BF7FAD"/>
    <w:rsid w:val="00C00C02"/>
    <w:rsid w:val="00C0207A"/>
    <w:rsid w:val="00C25265"/>
    <w:rsid w:val="00C273E2"/>
    <w:rsid w:val="00C31EDB"/>
    <w:rsid w:val="00C3521E"/>
    <w:rsid w:val="00C37482"/>
    <w:rsid w:val="00C40CC3"/>
    <w:rsid w:val="00C47CA2"/>
    <w:rsid w:val="00C5203F"/>
    <w:rsid w:val="00C53C50"/>
    <w:rsid w:val="00C54090"/>
    <w:rsid w:val="00C619A5"/>
    <w:rsid w:val="00C63F49"/>
    <w:rsid w:val="00C66884"/>
    <w:rsid w:val="00C7374C"/>
    <w:rsid w:val="00C739A6"/>
    <w:rsid w:val="00C74D98"/>
    <w:rsid w:val="00C74FC7"/>
    <w:rsid w:val="00C75B78"/>
    <w:rsid w:val="00C814A4"/>
    <w:rsid w:val="00C82155"/>
    <w:rsid w:val="00C831A5"/>
    <w:rsid w:val="00C91788"/>
    <w:rsid w:val="00C91F80"/>
    <w:rsid w:val="00C92AD9"/>
    <w:rsid w:val="00C95F52"/>
    <w:rsid w:val="00CA3BC3"/>
    <w:rsid w:val="00CB1A84"/>
    <w:rsid w:val="00CB38F6"/>
    <w:rsid w:val="00CB6267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3CC1"/>
    <w:rsid w:val="00CF7230"/>
    <w:rsid w:val="00CF7A49"/>
    <w:rsid w:val="00D02F51"/>
    <w:rsid w:val="00D045FE"/>
    <w:rsid w:val="00D061D2"/>
    <w:rsid w:val="00D072DB"/>
    <w:rsid w:val="00D16A3B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93C51"/>
    <w:rsid w:val="00D940D1"/>
    <w:rsid w:val="00D94E5D"/>
    <w:rsid w:val="00DA0E0D"/>
    <w:rsid w:val="00DA2043"/>
    <w:rsid w:val="00DA4ACD"/>
    <w:rsid w:val="00DC1BC7"/>
    <w:rsid w:val="00DC4B2E"/>
    <w:rsid w:val="00DC6AED"/>
    <w:rsid w:val="00DC6DA4"/>
    <w:rsid w:val="00DD30FD"/>
    <w:rsid w:val="00DE583D"/>
    <w:rsid w:val="00DE6740"/>
    <w:rsid w:val="00DE76DC"/>
    <w:rsid w:val="00DF0B03"/>
    <w:rsid w:val="00DF3A37"/>
    <w:rsid w:val="00DF40F2"/>
    <w:rsid w:val="00DF6005"/>
    <w:rsid w:val="00DF6916"/>
    <w:rsid w:val="00E00475"/>
    <w:rsid w:val="00E0497A"/>
    <w:rsid w:val="00E06BEA"/>
    <w:rsid w:val="00E10332"/>
    <w:rsid w:val="00E123D6"/>
    <w:rsid w:val="00E1506E"/>
    <w:rsid w:val="00E23E70"/>
    <w:rsid w:val="00E2767C"/>
    <w:rsid w:val="00E30009"/>
    <w:rsid w:val="00E30CB5"/>
    <w:rsid w:val="00E36D8E"/>
    <w:rsid w:val="00E40649"/>
    <w:rsid w:val="00E42A0E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146"/>
    <w:rsid w:val="00E765BF"/>
    <w:rsid w:val="00E84223"/>
    <w:rsid w:val="00E84EE9"/>
    <w:rsid w:val="00E907BA"/>
    <w:rsid w:val="00E90986"/>
    <w:rsid w:val="00E9214D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15A4F"/>
    <w:rsid w:val="00F20D57"/>
    <w:rsid w:val="00F219A7"/>
    <w:rsid w:val="00F32D6E"/>
    <w:rsid w:val="00F354B0"/>
    <w:rsid w:val="00F4260E"/>
    <w:rsid w:val="00F4789D"/>
    <w:rsid w:val="00F526DC"/>
    <w:rsid w:val="00F55B83"/>
    <w:rsid w:val="00F664DC"/>
    <w:rsid w:val="00F71E7E"/>
    <w:rsid w:val="00F72486"/>
    <w:rsid w:val="00F7389C"/>
    <w:rsid w:val="00F76456"/>
    <w:rsid w:val="00F824E2"/>
    <w:rsid w:val="00F84E37"/>
    <w:rsid w:val="00F84FF7"/>
    <w:rsid w:val="00F85DEB"/>
    <w:rsid w:val="00F85FE8"/>
    <w:rsid w:val="00F87EC1"/>
    <w:rsid w:val="00F94791"/>
    <w:rsid w:val="00F95DBC"/>
    <w:rsid w:val="00FA0763"/>
    <w:rsid w:val="00FA100C"/>
    <w:rsid w:val="00FA203B"/>
    <w:rsid w:val="00FA27CE"/>
    <w:rsid w:val="00FB1709"/>
    <w:rsid w:val="00FB1B6C"/>
    <w:rsid w:val="00FB2231"/>
    <w:rsid w:val="00FC3107"/>
    <w:rsid w:val="00FC459C"/>
    <w:rsid w:val="00FD079B"/>
    <w:rsid w:val="00FD7AA1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  <w:style w:type="character" w:customStyle="1" w:styleId="katex-mathml">
    <w:name w:val="katex-mathml"/>
    <w:basedOn w:val="DefaultParagraphFont"/>
    <w:rsid w:val="001A1683"/>
  </w:style>
  <w:style w:type="character" w:customStyle="1" w:styleId="mord">
    <w:name w:val="mord"/>
    <w:basedOn w:val="DefaultParagraphFont"/>
    <w:rsid w:val="001A1683"/>
  </w:style>
  <w:style w:type="character" w:customStyle="1" w:styleId="mpunct">
    <w:name w:val="mpunct"/>
    <w:basedOn w:val="DefaultParagraphFont"/>
    <w:rsid w:val="001A16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2.xml"/><Relationship Id="rId10" Type="http://schemas.openxmlformats.org/officeDocument/2006/relationships/customXml" Target="ink/ink2.xml"/><Relationship Id="rId19" Type="http://schemas.openxmlformats.org/officeDocument/2006/relationships/image" Target="media/image8.png"/><Relationship Id="rId31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ink/ink4.xml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6:58:55.66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681 106 24575,'0'4'0,"0"4"0,0 5 0,0 4 0,0 2 0,0 2 0,0 1 0,0 0 0,0 0 0,0 0 0,0 0 0,0-1 0,0 0 0,0 1 0,0-1 0,0-4-8191</inkml:trace>
  <inkml:trace contextRef="#ctx0" brushRef="#br0" timeOffset="423.02">3406 0 24575,'4'0'0,"4"0"0,5 0 0,3 0 0,3 0 0,2 0 0,1 0 0,0 0 0,0 0 0,0 0 0,0 0 0,0 0 0,-1 0 0,0 0 0,0 0 0,0 0 0,1 0 0,-5 0-8191</inkml:trace>
  <inkml:trace contextRef="#ctx0" brushRef="#br0" timeOffset="830.02">3235 446 24575,'1'4'0,"-1"0"0,1 0 0,0 0 0,1 0 0,-1 0 0,1 0 0,-1-1 0,1 1 0,0 0 0,0-1 0,1 0 0,-1 1 0,1-1 0,0 0 0,0 0 0,4 3 0,8 7 0,34 20 0,-48-32 0,10 5 0,0 0 0,0-1 0,1 0 0,-1-1 0,1 0 0,0-1 0,0-1 0,25 3 0,8-3 0,51-4 0,-23-1 0,-66 3 0,20 1 0,0-2 0,0-1 0,44-9 0,34-10 0,-88 17-71,-13 4-37,0 0 0,-1-1 0,1 0 1,-1 0-1,1 0 0,-1 0 0,0 0 0,0-1 0,1 1 1,-1-1-1,6-4 0,-1-4-6718</inkml:trace>
  <inkml:trace contextRef="#ctx0" brushRef="#br0" timeOffset="-3975.76">0 149 24575,'15'0'0,"14"0"0,-1 0 0,1 2 0,48 9 0,-52-6 0,0-2 0,-1-1 0,41-1 0,-40-1 0,0 0 0,0 2 0,37 7 0,-36-4 0,0-2 0,31 1 0,37 5 0,-25-1 0,-51-7 0,-1 1 0,0 0 0,0 2 0,0-1 0,17 8 0,-9-2 0,0-1 0,0-1 0,1-1 0,0-2 0,0 0 0,0-2 0,29-1 0,-39 0 0,1 1 0,-1 0 0,18 5 0,11 2 0,-8-3 0,1 1 0,77 2 0,-95-9 0,-1 1 0,1 0 0,35 9 0,-32-6 0,-1-1 0,0-2 0,37 0 0,-35-2 0,-1 2 0,0 0 0,27 5 0,4 2 0,0-2 0,1-3 0,80-5 0,-31 0 0,-79 3 0,46 9 0,-47-6 0,46 3 0,-53-6 0,1 1 0,22 5 0,-21-3 0,35 3 0,-24-7 0,-6 0 0,-1 1 0,1 1 0,32 7 0,-34-5 0,-1-1 0,1-1 0,40-1 0,-39-2 0,1 2 0,-1 0 0,26 5 0,-9 3 0,-8-1 0,1-1 0,1-2 0,38 1 0,-55-5 0,0 1 0,25 5 0,30 4 0,263-11 0,-161-1 0,-155 2 0,1 2 0,-1 0 0,0 0 0,21 9 0,-20-7 0,0 0 0,0-1 0,35 3 0,-5-7 0,-25-1 0,0 2 0,0 0 0,0 2 0,25 5 0,-18-2 0,1-2 0,-1-1 0,1-2 0,47-4 0,-3 1 0,-48 2 0,-1 0 0,-1 2 0,46 9 0,-55-7 0,-1 1 0,0 0 0,0 2 0,-1 0 0,1 1 0,16 11 0,64 34 0,-63-36 0,0 2 0,42 32 0,-70-48 0,-1 1 0,1-1 0,0 0 0,0 0 0,1-1 0,-1 1 0,1-1 0,-1-1 0,1 1 0,-1-1 0,10 0 0,12 0 0,40-3 0,-19-1 0,57 3-1365,-88 0-5461</inkml:trace>
  <inkml:trace contextRef="#ctx0" brushRef="#br0" timeOffset="-2619.98">676 445 24575,'0'-2'0,"-1"1"0,1-1 0,-1 0 0,1 1 0,-1-1 0,0 1 0,1-1 0,-1 1 0,0-1 0,0 1 0,0-1 0,0 1 0,-1 0 0,1 0 0,0-1 0,0 1 0,-1 0 0,1 0 0,-1 0 0,1 0 0,-1 1 0,1-1 0,-4-1 0,-46-14 0,35 12 0,3 0 0,0 0 0,0 1 0,-1 1 0,1 0 0,0 1 0,-1 1 0,1 0 0,-1 0 0,1 1 0,-1 1 0,1 1 0,0 0 0,0 0 0,0 1 0,0 1 0,1 0 0,-1 1 0,1 0 0,1 1 0,-1 0 0,-19 18 0,10-7 0,10-9 0,-1 1 0,-13 16 0,24-24 0,-1 0 0,0 0 0,1 0 0,-1 0 0,1 0 0,0 0 0,0 1 0,-1-1 0,2 1 0,-1-1 0,0 1 0,0-1 0,1 1 0,-1-1 0,1 1 0,0 0 0,0-1 0,0 1 0,1 4 0,-1-5 0,1-1 0,0 1 0,0-1 0,0 1 0,0-1 0,0 0 0,0 1 0,0-1 0,0 0 0,0 0 0,1 0 0,-1 0 0,0 0 0,1 0 0,-1 0 0,1-1 0,-1 1 0,1 0 0,-1-1 0,3 1 0,39 8 0,-22-5 0,3 0 0,0-1 0,0-2 0,1 0 0,28-3 0,-27 1 0,0 1 0,1 1 0,32 5 0,-56-6 0,0 1 0,0 0 0,0-1 0,0 1 0,0 0 0,0 0 0,-1 1 0,1-1 0,0 1 0,-1-1 0,1 1 0,-1 0 0,1 0 0,-1 0 0,0 0 0,0 1 0,0-1 0,0 0 0,0 1 0,0 0 0,-1-1 0,3 6 0,-2 0 0,0 1 0,0-1 0,-1 1 0,0 0 0,-1 0 0,1-1 0,-2 10 0,0 0 0,2-10 0,-1 0 0,-1 0 0,0 0 0,0 0 0,-2 9 0,2-15 0,0 0 0,1 0 0,-1 0 0,0 0 0,0-1 0,0 1 0,-1 0 0,1-1 0,0 1 0,-1 0 0,1-1 0,-1 0 0,1 1 0,-1-1 0,0 0 0,1 0 0,-1 0 0,0 0 0,0 0 0,0 0 0,0 0 0,0-1 0,0 1 0,-3 0 0,-23 2 21,0-1 0,1-2 0,-40-4 0,-9 1-1470,67 3-5377</inkml:trace>
  <inkml:trace contextRef="#ctx0" brushRef="#br0" timeOffset="-2230">1035 848 24575,'0'4'0,"0"4"0,0 1-8191</inkml:trace>
  <inkml:trace contextRef="#ctx0" brushRef="#br0" timeOffset="-1828.04">1247 360 24575,'0'382'-1365,"0"-364"-5461</inkml:trace>
  <inkml:trace contextRef="#ctx0" brushRef="#br0" timeOffset="-1437.87">1162 340 24575,'0'2'0,"1"-1"0,-1 1 0,1-1 0,0 0 0,-1 1 0,1-1 0,0 0 0,0 0 0,0 1 0,0-1 0,0 0 0,0 0 0,0 0 0,0 0 0,0 0 0,1 0 0,-1 0 0,0-1 0,1 1 0,-1 0 0,0-1 0,3 1 0,32 11 0,116 7 0,-93-13 0,0-1 0,97-7 0,-49 0 0,-86 2-1365,-3 0-5461</inkml:trace>
  <inkml:trace contextRef="#ctx0" brushRef="#br0" timeOffset="-1014.97">949 826 24575,'25'-1'0,"46"-9"0,-46 6 0,45-3 0,291 8 0,-323 3-1365,-25 0-5461</inkml:trace>
  <inkml:trace contextRef="#ctx0" brushRef="#br0" timeOffset="-576.64">2030 573 24575,'-10'0'0,"-1"0"0,1 1 0,-1 0 0,1 1 0,0 0 0,-1 0 0,-11 6 0,17-6 0,1 0 0,0 0 0,0 1 0,-1 0 0,2-1 0,-1 2 0,0-1 0,1 0 0,-1 1 0,1 0 0,0-1 0,0 1 0,1 0 0,-1 1 0,1-1 0,0 0 0,-3 9 0,-2 6 0,0 0 0,2 1 0,0 0 0,1 0 0,1 0 0,0 31 0,2-20 0,1 36 0,0-63 0,0 0 0,1 0 0,0 0 0,0 0 0,0 0 0,0 0 0,0 0 0,1 0 0,0 0 0,0-1 0,0 1 0,4 4 0,-4-5 0,1-1 0,0 0 0,0 0 0,0 0 0,1 0 0,-1-1 0,0 1 0,1-1 0,-1 0 0,1 0 0,-1 0 0,1-1 0,-1 1 0,7-1 0,59-2 0,-41 0 0,6 2 0,-19 1 0,0-1 0,0-1 0,0 0 0,0-1 0,0 0 0,0-1 0,-1-1 0,1 0 0,21-10 0,-27 6 0,0 1 0,0-1 0,-1-1 0,0 1 0,0-1 0,-1-1 0,0 1 0,7-14 0,-11 14 0,1 0 0,-1 0 0,-1 0 0,0 0 0,0 0 0,-1 0 0,0 0 0,0-13 0,-7-77 0,6 94 0,-1-1 0,-1-1 0,1 1 0,-1 0 0,0 0 0,0 0 0,-1 1 0,0-1 0,0 0 0,0 1 0,-1 0 0,1 0 0,-1 0 0,-1 0 0,1 0 0,-1 1 0,1 0 0,-1 0 0,-1 0 0,1 1 0,-11-6 0,-6-2 0,-1 1 0,0 1 0,-46-11 0,48 17-55,1 0 0,-1 1 0,0 1 0,-27 2 0,18 0-1035,12-1-5736</inkml:trace>
  <inkml:trace contextRef="#ctx0" brushRef="#br0">3681 106 24575,'0'4'0,"0"4"0,0 5 0,0 4 0,0 2 0,0 2 0,0 1 0,0 0 0,0 0 0,0 0 0,0 0 0,0-1 0,0 0 0,0 1 0,0-1 0,0-4-8191</inkml:trace>
  <inkml:trace contextRef="#ctx0" brushRef="#br0" timeOffset="423.02">3406 0 24575,'4'0'0,"4"0"0,5 0 0,3 0 0,3 0 0,2 0 0,1 0 0,0 0 0,0 0 0,0 0 0,0 0 0,0 0 0,-1 0 0,0 0 0,0 0 0,0 0 0,1 0 0,-5 0-8191</inkml:trace>
  <inkml:trace contextRef="#ctx0" brushRef="#br0" timeOffset="830.02">3235 446 24575,'1'4'0,"-1"0"0,1 0 0,0 0 0,1 0 0,-1 0 0,1 0 0,-1-1 0,1 1 0,0 0 0,0-1 0,1 0 0,-1 1 0,1-1 0,0 0 0,0 0 0,4 3 0,8 7 0,34 20 0,-48-32 0,10 5 0,0 0 0,0-1 0,1 0 0,-1-1 0,1 0 0,0-1 0,0-1 0,25 3 0,8-3 0,51-4 0,-23-1 0,-66 3 0,20 1 0,0-2 0,0-1 0,44-9 0,34-10 0,-88 17-71,-13 4-37,0 0 0,-1-1 0,1 0 1,-1 0-1,1 0 0,-1 0 0,0 0 0,0-1 0,1 1 1,-1-1-1,6-4 0,-1-4-6718</inkml:trace>
  <inkml:trace contextRef="#ctx0" brushRef="#br0" timeOffset="2062.21">4189 360 24575,'44'-16'0,"-31"14"0,-1-1 0,1-1 0,-1 0 0,0 0 0,-1-1 0,15-8 0,-20 9 0,0 0 0,-1 0 0,1 0 0,-1-1 0,-1 1 0,1-1 0,0 0 0,-1-1 0,0 1 0,0-1 0,-1 1 0,0-1 0,4-9 0,-4 6 0,11-21 0,-13 30 0,-1 1 0,1-1 0,-1 0 0,0 1 0,1-1 0,-1 1 0,0-1 0,1 1 0,-1-1 0,0 0 0,1 1 0,-1-1 0,0 1 0,0-1 0,0 1 0,1 0 0,-1-1 0,0 1 0,0-1 0,0 1 0,0-1 0,0 1 0,0-1 0,0 1 0,0-1 0,-1 2 0,3 20 0,-4 73 0,4 71 0,10-104-1365,-8-43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7:20:13.30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28 160 24575,'14'-1'0,"0"-1"0,0-1 0,0 1 0,24-10 0,26-4 0,-29 8 0,51-17 0,-55 15 0,18-7 0,-29 9 0,1 1 0,37-7 0,12-2 0,-54 11 0,1 1 0,0 0 0,0 2 0,22-2 0,386 5 0,-405 0 0,39 7 0,-38-4 0,37 2 0,-4-5 0,69 10 0,4 7 0,-81-13 0,1-2 0,67-5 0,-25 0 0,652 2 0,-725 1 0,0 0 0,22 6 0,-22-4 0,1 0 0,20 0 0,1878-2 0,-919-3 0,-325 2 0,-650 2 0,0 0 0,-1 1 0,30 8 0,-27-5 0,0-1 0,30 2 0,-49-7 0,10 1 0,0 0 0,-1 0 0,21 6 0,-29-5 0,0-1 0,0 1 0,-1 0 0,1 1 0,-1-1 0,0 1 0,0 0 0,1 0 0,-2 1 0,1-1 0,0 1 0,5 7 0,25 26 0,-28-31 0,1 0 0,-1 1 0,-1-1 0,1 1 0,-1 0 0,-1 1 0,1-1 0,3 11 0,-3-7 0,-1 1 0,-1 1 0,0-1 0,-1 0 0,2 14 0,-4-19 0,0-1 0,-1 1 0,1-1 0,-1 1 0,0-1 0,-1 1 0,0-1 0,0 0 0,0 0 0,-1 0 0,-4 9 0,2-6 0,0 0 0,-1-1 0,0 1 0,0-1 0,-1-1 0,0 1 0,0-1 0,-1 0 0,-9 6 0,-7 2 0,-42 20 0,7-5 0,42-22 0,1-1 0,-1-1 0,-1 0 0,-21 4 0,-28 9 0,52-15 0,0 0 0,0-2 0,0 1 0,-17-1 0,-24 4 0,5 4 0,-2-3 0,-72 1 0,67-8 0,-96 13 0,96-8 0,-1-2 0,-60-5 0,20 0 0,-1136 2 0,1214-1 0,-38-7 0,38 4 0,-37-1 0,-113 7 0,-120-4 0,208-6 0,-60-2 0,-1156 12 0,676-3 0,606 2 0,1 0 0,-22 6 0,22-4 0,-1 0 0,-20 0 0,-1057-4 0,1085 1 0,-1-1 0,1-1 0,0 1 0,0-2 0,0 1 0,0-1 0,0 0 0,0-1 0,-10-6 0,-11-8 0,-32-26 0,33 22 0,23 18 0,1 0 0,1 0 0,-1-1 0,1 0 0,-1 0 0,1 0 0,1 0 0,-1-1 0,1 1 0,0-1 0,0 0 0,1 0 0,-1 0 0,1 0 0,1-1 0,-1 1 0,0-11 0,1 7 0,1 0 0,0 0 0,0-1 0,1 1 0,1 0 0,0 0 0,0 0 0,1 1 0,0-1 0,7-15 0,1 2 0,-8 15 0,0 0 0,1 1 0,0-1 0,1 1 0,-1 0 0,8-8 0,-7 9 0,-1 0 0,1 0 0,-1-1 0,-1 1 0,4-9 0,-5 10 0,1-1 0,-1 1 0,1 0 0,1-1 0,-1 2 0,1-1 0,-1 0 0,1 1 0,0-1 0,7-4 0,-4 4-273,0 1 0,0-1 0,1 2 0,8-4 0,-5 3-655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7:20:22.05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89 0 24575,'-7'1'0,"1"0"0,-1 0 0,1 0 0,0 1 0,0 0 0,-1 1 0,1-1 0,1 1 0,-1 0 0,0 0 0,1 1 0,0 0 0,0 0 0,-6 5 0,1 1 0,0 0 0,0 1 0,1 0 0,0 1 0,-9 16 0,-2 11 0,-19 54 0,33-79 0,-9 20 0,11-26 0,0 0 0,1 1 0,-1 0 0,1 0 0,1 0 0,0 0 0,-1 13 0,1-9 0,0-1 0,0 1 0,-1-1 0,-6 15 0,5-16 0,1 1 0,-1 0 0,2-1 0,-3 25 0,4-6 0,-11 51 0,-11 72 0,20-135 0,0 0 0,-1-1 0,-11 28 0,9-30 0,1 0 0,1 0 0,0 0 0,1 0 0,-2 24 0,6 262 0,0-290 0,0 1 0,0-1 0,1 0 0,1 0 0,0 0 0,1 0 0,0 0 0,7 13 0,7 10 0,25 34 0,-39-61 0,8 9 0,27 28 0,0 0 0,-28-32 0,1-1 0,0 0 0,0 0 0,1-1 0,0-1 0,1 0 0,20 9 0,-8 0 0,-24-16 0,1 0 0,0 1 0,-1-1 0,1 0 0,0-1 0,0 1 0,0 0 0,1-1 0,-1 0 0,0 1 0,5 0 0,12 0 0,0 0 0,24-2 0,-27-1 0,0 2 0,1 0 0,29 5 0,-15-1 0,0-1 0,0-2 0,0-1 0,38-4 0,7 1 0,-41 3 0,-13 0 0,40-4 0,-57 3 0,1-1 0,-1-1 0,0 1 0,0-1 0,0 0 0,0-1 0,0 1 0,0-1 0,-1 0 0,11-8 0,11-10 0,-20 17 0,0-1 0,0 0 0,-1-1 0,0 0 0,0 0 0,0 0 0,6-10 0,47-56 0,-41 43 0,-8 15 0,-1-1 0,10-22 0,30-106 0,-45 131 0,-1 1 0,0-1 0,-1 0 0,-1 0 0,1-20 0,5-33 0,-2 31 0,-1 0 0,-2 0 0,-1 0 0,-7-53 0,4 72 0,-1-1 0,0 1 0,-2 0 0,-10-27 0,-2-3 0,6-15 0,4 15 0,-4-13 0,-4-70 0,13 111 0,-1 0 0,-8-26 0,6 28 0,1 0 0,1-1 0,-3-21 0,6 32 0,0-1 0,-1 0 0,1 1 0,-1-1 0,-1 1 0,1 0 0,-1-1 0,0 1 0,0 0 0,0 0 0,-1 0 0,0 0 0,0 1 0,0-1 0,-6-6 0,-18-23 0,22 26 0,-1 0 0,0 1 0,0-1 0,0 1 0,-11-7 0,-16-15 0,27 23 0,0 0 0,0 1 0,0-1 0,-1 1 0,0 1 0,1-1 0,-2 1 0,1 1 0,0-1 0,-1 1 0,0 1 0,0-1 0,-9-1 0,-14-1 0,0-1 0,0-1 0,-32-14 0,30 7 0,28 11 0,-1 0 0,0 1 0,0 0 0,0 0 0,0 0 0,0 0 0,-11 0 0,-24 0 0,22 2 0,1-1 0,-35-7 0,-70-9 0,107 14-455,-1 1 0,-30-1 0,32 3-637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3T07:20:17.10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89 1 24575,'-41'0'0,"13"-1"0,0 1 0,1 2 0,-51 8 0,47-2 0,0 0 0,-53 24 0,53-18 0,22-11 0,0 0 0,1 1 0,-1 0 0,1 0 0,0 1 0,0 1 0,0-1 0,1 1 0,0 0 0,0 1 0,0-1 0,1 2 0,-9 11 0,-5 11 0,11-18 0,1 0 0,-9 20 0,-4 7 0,14-28 0,1 0 0,-9 22 0,-2-1 0,-2 5 0,3 0 0,13-31 0,0 0 0,0 0 0,1 0 0,-1 0 0,1 1 0,-1 7 0,-6 37 0,5-31 0,1 0 0,-1 29 0,5 322 0,1-350 0,0 0 0,2 0 0,10 36 0,-11-42 0,0 0 0,-1 1 0,1 17 0,-3-20 0,1 1 0,1-1 0,0 0 0,7 23 0,-3-24 0,0-1 0,1 0 0,0 0 0,1 0 0,0-1 0,0-1 0,19 17 0,9 0 0,-29-22 0,0 1 0,0 0 0,-1 0 0,1 1 0,-1-1 0,6 9 0,-4-6 0,1 1 0,0-1 0,0-1 0,1 0 0,0 0 0,0-1 0,19 9 0,16 9 0,-36-19 0,1 0 0,0 0 0,0-1 0,0-1 0,1 0 0,-1 0 0,1-1 0,20 2 0,9-3 0,44-3 0,-17 0 0,-29 2 0,-23 2 0,1-2 0,-1 0 0,1-1 0,-1 0 0,1-1 0,-1-1 0,0 0 0,0-2 0,16-5 0,-19 3 0,1 0 0,-1 0 0,0-1 0,-1-1 0,1 0 0,-2-1 0,1 0 0,-2 0 0,1-1 0,10-16 0,-13 14 0,0-1 0,-1 0 0,-1 0 0,0 0 0,-1-1 0,5-29 0,-5 25 0,0 0 0,1 0 0,10-24 0,-11 31 0,0-1 0,-1 1 0,-1-1 0,0 1 0,0-1 0,-2 0 0,0 1 0,0-1 0,-3-17 0,2 14 0,0 0 0,0 1 0,2-1 0,0 1 0,6-27 0,-2 12 0,0 0 0,-2-1 0,-1 1 0,-2 0 0,-3-32 0,1-15 0,1 66 0,0 0 0,-1 0 0,0 0 0,-1 0 0,-6-17 0,5 17 0,0-1 0,1 0 0,0-1 0,-1-14 0,2 9 0,-2 1 0,1-1 0,-2 1 0,-9-23 0,4 12 0,5 16 0,-1 1 0,0 0 0,-1 0 0,0 0 0,-15-16 0,-10-17 0,-17-19 0,-1-4 0,44 59 12,0 1 0,0 0 0,-1 1 0,1-1 0,-1 1-1,-1 0 1,1 1 0,-12-6 0,-25-22-1484,36 26-535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71CC33-167E-442B-B5CD-375BAAFFA5D2}"/>
</file>

<file path=customXml/itemProps3.xml><?xml version="1.0" encoding="utf-8"?>
<ds:datastoreItem xmlns:ds="http://schemas.openxmlformats.org/officeDocument/2006/customXml" ds:itemID="{93282B6C-CCF1-4927-A5F8-F161055B392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77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PHAN TIEN DAT</cp:lastModifiedBy>
  <cp:revision>28</cp:revision>
  <cp:lastPrinted>2024-05-20T05:10:00Z</cp:lastPrinted>
  <dcterms:created xsi:type="dcterms:W3CDTF">2024-05-19T17:29:00Z</dcterms:created>
  <dcterms:modified xsi:type="dcterms:W3CDTF">2024-05-20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